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C238" w14:textId="56718359" w:rsidR="002441EF" w:rsidRDefault="002441EF" w:rsidP="005C2C73">
      <w:pPr>
        <w:rPr>
          <w:rFonts w:ascii="Arial" w:hAnsi="Arial" w:cs="Arial" w:hint="eastAsia"/>
        </w:rPr>
      </w:pPr>
    </w:p>
    <w:p w14:paraId="5BC8DEC6" w14:textId="44172BEB" w:rsidR="00771C64" w:rsidRDefault="00771C64" w:rsidP="005C2C73">
      <w:pPr>
        <w:rPr>
          <w:rFonts w:ascii="Arial" w:hAnsi="Arial" w:cs="Arial"/>
        </w:rPr>
      </w:pPr>
    </w:p>
    <w:p w14:paraId="1ACA9EDB" w14:textId="6A3CFC44" w:rsidR="00771C64" w:rsidRDefault="00771C64" w:rsidP="005C2C73">
      <w:pPr>
        <w:rPr>
          <w:rFonts w:ascii="Arial" w:hAnsi="Arial" w:cs="Arial"/>
        </w:rPr>
      </w:pPr>
    </w:p>
    <w:p w14:paraId="40A6AC32" w14:textId="5528DECB" w:rsidR="00771C64" w:rsidRDefault="00771C64" w:rsidP="005C2C73">
      <w:pPr>
        <w:rPr>
          <w:rFonts w:ascii="Arial" w:hAnsi="Arial" w:cs="Arial"/>
        </w:rPr>
      </w:pPr>
    </w:p>
    <w:p w14:paraId="1BF7E96A" w14:textId="10C24EEB" w:rsidR="00771C64" w:rsidRDefault="00771C64" w:rsidP="00323B50">
      <w:pPr>
        <w:jc w:val="center"/>
        <w:rPr>
          <w:rFonts w:ascii="Arial" w:hAnsi="Arial" w:cs="Arial"/>
        </w:rPr>
      </w:pPr>
    </w:p>
    <w:p w14:paraId="095A44D2" w14:textId="77777777" w:rsidR="00771C64" w:rsidRPr="001C2196" w:rsidRDefault="00771C64" w:rsidP="00323B50">
      <w:pPr>
        <w:jc w:val="center"/>
        <w:rPr>
          <w:rFonts w:ascii="Arial" w:hAnsi="Arial" w:cs="Arial"/>
        </w:rPr>
      </w:pPr>
    </w:p>
    <w:p w14:paraId="31B7DFB7" w14:textId="398F9133" w:rsidR="00F737D8" w:rsidRDefault="00F737D8" w:rsidP="00323B50">
      <w:pPr>
        <w:jc w:val="center"/>
        <w:rPr>
          <w:rFonts w:ascii="Arial" w:hAnsi="Arial" w:cs="Arial"/>
          <w:sz w:val="32"/>
          <w:szCs w:val="44"/>
        </w:rPr>
      </w:pPr>
      <w:r w:rsidRPr="00976E29">
        <w:rPr>
          <w:rFonts w:ascii="Arial" w:hAnsi="Arial" w:cs="Arial"/>
          <w:sz w:val="32"/>
          <w:szCs w:val="44"/>
        </w:rPr>
        <w:t>ESIP</w:t>
      </w:r>
      <w:r w:rsidR="00D92D09">
        <w:rPr>
          <w:rFonts w:ascii="Arial" w:hAnsi="Arial" w:cs="Arial"/>
          <w:sz w:val="32"/>
          <w:szCs w:val="44"/>
        </w:rPr>
        <w:t xml:space="preserve"> </w:t>
      </w:r>
      <w:r w:rsidR="004F711E">
        <w:rPr>
          <w:rFonts w:ascii="Arial" w:hAnsi="Arial" w:cs="Arial"/>
          <w:sz w:val="32"/>
          <w:szCs w:val="44"/>
        </w:rPr>
        <w:t>L</w:t>
      </w:r>
      <w:r w:rsidR="00D92D09">
        <w:rPr>
          <w:rFonts w:ascii="Arial" w:hAnsi="Arial" w:cs="Arial" w:hint="eastAsia"/>
          <w:sz w:val="32"/>
          <w:szCs w:val="44"/>
        </w:rPr>
        <w:t>ab</w:t>
      </w:r>
      <w:r w:rsidRPr="00976E29">
        <w:rPr>
          <w:rFonts w:ascii="Arial" w:hAnsi="Arial" w:cs="Arial"/>
          <w:sz w:val="32"/>
          <w:szCs w:val="44"/>
        </w:rPr>
        <w:t xml:space="preserve"> Project</w:t>
      </w:r>
    </w:p>
    <w:p w14:paraId="2EE4FF28" w14:textId="221D65CB" w:rsid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CD6E26E" w14:textId="77777777" w:rsidR="00976E29" w:rsidRP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F4DDA79" w14:textId="5C3500AD" w:rsidR="00771C64" w:rsidRPr="00976E29" w:rsidRDefault="00771C64" w:rsidP="00323B50">
      <w:pPr>
        <w:jc w:val="center"/>
        <w:rPr>
          <w:rFonts w:ascii="Arial" w:hAnsi="Arial" w:cs="Arial"/>
          <w:b/>
          <w:sz w:val="44"/>
          <w:szCs w:val="44"/>
        </w:rPr>
      </w:pPr>
      <w:proofErr w:type="spellStart"/>
      <w:r w:rsidRPr="00976E29">
        <w:rPr>
          <w:rFonts w:ascii="Arial" w:hAnsi="Arial" w:cs="Arial"/>
          <w:b/>
          <w:sz w:val="44"/>
          <w:szCs w:val="44"/>
        </w:rPr>
        <w:t>Geoweaver</w:t>
      </w:r>
      <w:proofErr w:type="spellEnd"/>
      <w:r w:rsidR="003B7A6D" w:rsidRPr="00976E29">
        <w:rPr>
          <w:rFonts w:ascii="Arial" w:hAnsi="Arial" w:cs="Arial" w:hint="eastAsia"/>
          <w:b/>
          <w:sz w:val="44"/>
          <w:szCs w:val="44"/>
        </w:rPr>
        <w:t>:</w:t>
      </w:r>
      <w:r w:rsidR="003B7A6D" w:rsidRPr="00976E29">
        <w:rPr>
          <w:rFonts w:ascii="Arial" w:hAnsi="Arial" w:cs="Arial"/>
          <w:b/>
          <w:sz w:val="44"/>
          <w:szCs w:val="44"/>
        </w:rPr>
        <w:t xml:space="preserve"> </w:t>
      </w:r>
      <w:r w:rsidR="003F715D" w:rsidRPr="00976E29">
        <w:rPr>
          <w:rFonts w:ascii="Arial" w:hAnsi="Arial" w:cs="Arial"/>
          <w:b/>
          <w:sz w:val="44"/>
          <w:szCs w:val="44"/>
        </w:rPr>
        <w:t>a web-based system for managing compound geospatial workflows of large-scale distributed deep networks</w:t>
      </w:r>
    </w:p>
    <w:p w14:paraId="40D5FC17" w14:textId="7ABC7EB3" w:rsidR="001C2196" w:rsidRDefault="001C2196" w:rsidP="00323B50">
      <w:pPr>
        <w:jc w:val="center"/>
        <w:rPr>
          <w:rFonts w:ascii="Arial" w:hAnsi="Arial" w:cs="Arial"/>
        </w:rPr>
      </w:pPr>
    </w:p>
    <w:p w14:paraId="2C558201" w14:textId="67692645" w:rsidR="00771C64" w:rsidRDefault="00771C64" w:rsidP="00323B50">
      <w:pPr>
        <w:jc w:val="center"/>
        <w:rPr>
          <w:rFonts w:ascii="Arial" w:hAnsi="Arial" w:cs="Arial"/>
        </w:rPr>
      </w:pPr>
    </w:p>
    <w:p w14:paraId="47EE10F7" w14:textId="701D8878" w:rsidR="00771C64" w:rsidRPr="00976E29" w:rsidRDefault="00F33844" w:rsidP="00323B50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ctober</w:t>
      </w:r>
      <w:r w:rsidR="00976E29" w:rsidRPr="00976E29">
        <w:rPr>
          <w:rFonts w:ascii="Arial" w:hAnsi="Arial" w:cs="Arial"/>
          <w:sz w:val="24"/>
        </w:rPr>
        <w:t xml:space="preserve"> </w:t>
      </w:r>
      <w:r w:rsidR="00B00AC6">
        <w:rPr>
          <w:rFonts w:ascii="Arial" w:hAnsi="Arial" w:cs="Arial"/>
          <w:sz w:val="24"/>
        </w:rPr>
        <w:t xml:space="preserve">Progress </w:t>
      </w:r>
      <w:r w:rsidR="00976E29" w:rsidRPr="00976E29">
        <w:rPr>
          <w:rFonts w:ascii="Arial" w:hAnsi="Arial" w:cs="Arial"/>
          <w:sz w:val="24"/>
        </w:rPr>
        <w:t>Report</w:t>
      </w:r>
    </w:p>
    <w:p w14:paraId="0C44A8AF" w14:textId="4107F700" w:rsidR="00771C64" w:rsidRDefault="00771C64" w:rsidP="00323B50">
      <w:pPr>
        <w:jc w:val="center"/>
        <w:rPr>
          <w:rFonts w:ascii="Arial" w:hAnsi="Arial" w:cs="Arial"/>
        </w:rPr>
      </w:pPr>
    </w:p>
    <w:p w14:paraId="43C3D769" w14:textId="77777777" w:rsidR="001C2196" w:rsidRPr="001C2196" w:rsidRDefault="001C2196" w:rsidP="00323B50">
      <w:pPr>
        <w:jc w:val="center"/>
        <w:rPr>
          <w:rFonts w:ascii="Arial" w:hAnsi="Arial" w:cs="Arial"/>
        </w:rPr>
      </w:pPr>
    </w:p>
    <w:p w14:paraId="68312E32" w14:textId="53C22166" w:rsidR="001C2196" w:rsidRDefault="00F737D8" w:rsidP="00323B50">
      <w:pPr>
        <w:jc w:val="center"/>
        <w:rPr>
          <w:rFonts w:ascii="Arial" w:hAnsi="Arial" w:cs="Arial"/>
        </w:rPr>
      </w:pPr>
      <w:r w:rsidRPr="001C2196">
        <w:rPr>
          <w:rFonts w:ascii="Arial" w:hAnsi="Arial" w:cs="Arial"/>
        </w:rPr>
        <w:t>Prepared by</w:t>
      </w:r>
    </w:p>
    <w:p w14:paraId="504B2B96" w14:textId="77777777" w:rsidR="00FF1BAE" w:rsidRDefault="00FF1BAE" w:rsidP="00323B50">
      <w:pPr>
        <w:jc w:val="center"/>
        <w:rPr>
          <w:rFonts w:ascii="Arial" w:hAnsi="Arial" w:cs="Arial"/>
        </w:rPr>
      </w:pPr>
    </w:p>
    <w:p w14:paraId="455BC123" w14:textId="45B273C5" w:rsidR="00FF1BAE" w:rsidRDefault="0049265B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Ziheng Sun, </w:t>
      </w:r>
      <w:proofErr w:type="spellStart"/>
      <w:r>
        <w:rPr>
          <w:rFonts w:ascii="Arial" w:hAnsi="Arial" w:cs="Arial"/>
        </w:rPr>
        <w:t>Liping</w:t>
      </w:r>
      <w:proofErr w:type="spellEnd"/>
      <w:r>
        <w:rPr>
          <w:rFonts w:ascii="Arial" w:hAnsi="Arial" w:cs="Arial"/>
        </w:rPr>
        <w:t xml:space="preserve"> Di</w:t>
      </w:r>
    </w:p>
    <w:p w14:paraId="72DA63D7" w14:textId="19E37066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enter for Spatial Information Science and Systems</w:t>
      </w:r>
    </w:p>
    <w:p w14:paraId="7E57633A" w14:textId="27AC5944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George Mason University</w:t>
      </w:r>
    </w:p>
    <w:p w14:paraId="6B10549D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292A63BA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091E40E7" w14:textId="7A852F91" w:rsidR="001C2196" w:rsidRDefault="001C2196" w:rsidP="00323B50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2018</w:t>
      </w:r>
      <w:r w:rsidR="00E74919">
        <w:rPr>
          <w:rFonts w:ascii="Arial" w:hAnsi="Arial" w:cs="Arial"/>
        </w:rPr>
        <w:t>10</w:t>
      </w:r>
      <w:r w:rsidR="00530EE7">
        <w:rPr>
          <w:rFonts w:ascii="Arial" w:hAnsi="Arial" w:cs="Arial"/>
        </w:rPr>
        <w:t>3</w:t>
      </w:r>
      <w:r w:rsidR="00E74919">
        <w:rPr>
          <w:rFonts w:ascii="Arial" w:hAnsi="Arial" w:cs="Arial"/>
        </w:rPr>
        <w:t>1</w:t>
      </w:r>
    </w:p>
    <w:p w14:paraId="47979126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7BDFABA1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3959C79A" w14:textId="77777777" w:rsidR="002B1A3D" w:rsidRDefault="002B1A3D" w:rsidP="00323B50">
      <w:pPr>
        <w:jc w:val="center"/>
        <w:rPr>
          <w:rFonts w:ascii="Arial" w:hAnsi="Arial" w:cs="Arial"/>
        </w:rPr>
        <w:sectPr w:rsidR="002B1A3D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723BA1" w14:textId="78868BEC" w:rsidR="008C49E4" w:rsidRPr="001C2196" w:rsidRDefault="008C49E4" w:rsidP="005C2C73">
      <w:pPr>
        <w:rPr>
          <w:rFonts w:ascii="Arial" w:hAnsi="Arial" w:cs="Arial"/>
        </w:rPr>
      </w:pPr>
    </w:p>
    <w:p w14:paraId="19E3C5B6" w14:textId="096CB6A3" w:rsidR="00F737D8" w:rsidRPr="005D6474" w:rsidRDefault="00D67C5B" w:rsidP="005C2C73">
      <w:pPr>
        <w:pStyle w:val="Title"/>
        <w:spacing w:before="120"/>
        <w:jc w:val="left"/>
        <w:rPr>
          <w:color w:val="auto"/>
          <w:sz w:val="28"/>
          <w:szCs w:val="28"/>
        </w:rPr>
      </w:pPr>
      <w:r w:rsidRPr="005D6474">
        <w:rPr>
          <w:color w:val="auto"/>
          <w:sz w:val="28"/>
          <w:szCs w:val="28"/>
        </w:rPr>
        <w:t>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5700016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F9FB46" w14:textId="2FE2B68D" w:rsidR="00006110" w:rsidRDefault="00006110" w:rsidP="005C2C73">
          <w:pPr>
            <w:pStyle w:val="TOCHeading"/>
          </w:pPr>
        </w:p>
        <w:bookmarkStart w:id="0" w:name="_GoBack"/>
        <w:bookmarkEnd w:id="0"/>
        <w:p w14:paraId="47696E82" w14:textId="3F01CC87" w:rsidR="003E6FB2" w:rsidRDefault="0000611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8771903" w:history="1">
            <w:r w:rsidR="003E6FB2" w:rsidRPr="00460531">
              <w:rPr>
                <w:rStyle w:val="Hyperlink"/>
                <w:noProof/>
              </w:rPr>
              <w:t>Executive Summary</w:t>
            </w:r>
            <w:r w:rsidR="003E6FB2">
              <w:rPr>
                <w:noProof/>
                <w:webHidden/>
              </w:rPr>
              <w:tab/>
            </w:r>
            <w:r w:rsidR="003E6FB2">
              <w:rPr>
                <w:noProof/>
                <w:webHidden/>
              </w:rPr>
              <w:fldChar w:fldCharType="begin"/>
            </w:r>
            <w:r w:rsidR="003E6FB2">
              <w:rPr>
                <w:noProof/>
                <w:webHidden/>
              </w:rPr>
              <w:instrText xml:space="preserve"> PAGEREF _Toc528771903 \h </w:instrText>
            </w:r>
            <w:r w:rsidR="003E6FB2">
              <w:rPr>
                <w:noProof/>
                <w:webHidden/>
              </w:rPr>
            </w:r>
            <w:r w:rsidR="003E6FB2">
              <w:rPr>
                <w:noProof/>
                <w:webHidden/>
              </w:rPr>
              <w:fldChar w:fldCharType="separate"/>
            </w:r>
            <w:r w:rsidR="003E6FB2">
              <w:rPr>
                <w:noProof/>
                <w:webHidden/>
              </w:rPr>
              <w:t>2</w:t>
            </w:r>
            <w:r w:rsidR="003E6FB2">
              <w:rPr>
                <w:noProof/>
                <w:webHidden/>
              </w:rPr>
              <w:fldChar w:fldCharType="end"/>
            </w:r>
          </w:hyperlink>
        </w:p>
        <w:p w14:paraId="32C14346" w14:textId="7BC21CFA" w:rsidR="003E6FB2" w:rsidRDefault="003E6FB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771904" w:history="1">
            <w:r w:rsidRPr="00460531">
              <w:rPr>
                <w:rStyle w:val="Hyperlink"/>
                <w:noProof/>
              </w:rPr>
              <w:t>Project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771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EAA4C" w14:textId="2217BB59" w:rsidR="003E6FB2" w:rsidRDefault="003E6F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8771905" w:history="1">
            <w:r w:rsidRPr="00460531">
              <w:rPr>
                <w:rStyle w:val="Hyperlink"/>
                <w:noProof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771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80597" w14:textId="22EF8CB8" w:rsidR="003E6FB2" w:rsidRDefault="003E6F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8771906" w:history="1">
            <w:r w:rsidRPr="00460531">
              <w:rPr>
                <w:rStyle w:val="Hyperlink"/>
                <w:noProof/>
              </w:rPr>
              <w:t>Geoweaver workflow desig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771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B65D9" w14:textId="4C30DD0C" w:rsidR="003E6FB2" w:rsidRDefault="003E6F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8771907" w:history="1">
            <w:r w:rsidRPr="00460531">
              <w:rPr>
                <w:rStyle w:val="Hyperlink"/>
                <w:noProof/>
              </w:rPr>
              <w:t>Geoweaver bridge assemb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771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EF034" w14:textId="5FD1DBC4" w:rsidR="003E6FB2" w:rsidRDefault="003E6F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8771908" w:history="1">
            <w:r w:rsidRPr="00460531">
              <w:rPr>
                <w:rStyle w:val="Hyperlink"/>
                <w:noProof/>
              </w:rPr>
              <w:t>Geoweaver Data Rende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771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1C179" w14:textId="31F34340" w:rsidR="003E6FB2" w:rsidRDefault="003E6F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8771909" w:history="1">
            <w:r w:rsidRPr="00460531">
              <w:rPr>
                <w:rStyle w:val="Hyperlink"/>
                <w:noProof/>
              </w:rPr>
              <w:t>Geoweaver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771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81CD8" w14:textId="3335C615" w:rsidR="003E6FB2" w:rsidRDefault="003E6FB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771910" w:history="1">
            <w:r w:rsidRPr="00460531">
              <w:rPr>
                <w:rStyle w:val="Hyperlink"/>
                <w:noProof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771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754CC" w14:textId="027B812D" w:rsidR="003E6FB2" w:rsidRDefault="003E6FB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771911" w:history="1">
            <w:r w:rsidRPr="00460531">
              <w:rPr>
                <w:rStyle w:val="Hyperlink"/>
                <w:noProof/>
              </w:rPr>
              <w:t>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771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98A16" w14:textId="2C0E9B52" w:rsidR="00006110" w:rsidRDefault="00006110" w:rsidP="005C2C73">
          <w:r>
            <w:rPr>
              <w:b/>
              <w:bCs/>
              <w:noProof/>
            </w:rPr>
            <w:fldChar w:fldCharType="end"/>
          </w:r>
        </w:p>
      </w:sdtContent>
    </w:sdt>
    <w:p w14:paraId="731AF50E" w14:textId="3D2D7376" w:rsidR="004D3FC9" w:rsidRDefault="004D3FC9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br w:type="page"/>
      </w:r>
    </w:p>
    <w:p w14:paraId="2AA73BC5" w14:textId="7D74562D" w:rsidR="00D67C5B" w:rsidRPr="00006110" w:rsidRDefault="008E4611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1" w:name="_Toc528771903"/>
      <w:r w:rsidRPr="00006110">
        <w:rPr>
          <w:color w:val="auto"/>
          <w:sz w:val="28"/>
          <w:szCs w:val="28"/>
        </w:rPr>
        <w:lastRenderedPageBreak/>
        <w:t>Executive Summary</w:t>
      </w:r>
      <w:bookmarkEnd w:id="1"/>
    </w:p>
    <w:p w14:paraId="64A76808" w14:textId="77777777" w:rsidR="0042417C" w:rsidRPr="00361531" w:rsidRDefault="0042417C" w:rsidP="005C2C73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</w:p>
    <w:p w14:paraId="237152CC" w14:textId="49240C78" w:rsidR="0042417C" w:rsidRDefault="009B5973" w:rsidP="005C2C73">
      <w:pPr>
        <w:rPr>
          <w:rFonts w:ascii="Arial" w:hAnsi="Arial" w:cs="Arial"/>
        </w:rPr>
      </w:pPr>
      <w:r w:rsidRPr="005002E1">
        <w:rPr>
          <w:rFonts w:ascii="Arial" w:hAnsi="Arial" w:cs="Arial"/>
        </w:rPr>
        <w:t xml:space="preserve">This month </w:t>
      </w:r>
      <w:proofErr w:type="spellStart"/>
      <w:r w:rsidRPr="005002E1">
        <w:rPr>
          <w:rFonts w:ascii="Arial" w:hAnsi="Arial" w:cs="Arial"/>
        </w:rPr>
        <w:t>Geoweaver</w:t>
      </w:r>
      <w:proofErr w:type="spellEnd"/>
      <w:r w:rsidRPr="005002E1">
        <w:rPr>
          <w:rFonts w:ascii="Arial" w:hAnsi="Arial" w:cs="Arial"/>
        </w:rPr>
        <w:t xml:space="preserve"> team has </w:t>
      </w:r>
      <w:r w:rsidR="001C60BE">
        <w:rPr>
          <w:rFonts w:ascii="Arial" w:hAnsi="Arial" w:cs="Arial"/>
        </w:rPr>
        <w:t>carried out</w:t>
      </w:r>
      <w:r w:rsidR="00F70CEA">
        <w:rPr>
          <w:rFonts w:ascii="Arial" w:hAnsi="Arial" w:cs="Arial"/>
        </w:rPr>
        <w:t xml:space="preserve"> the project </w:t>
      </w:r>
      <w:r w:rsidR="001C60BE">
        <w:rPr>
          <w:rFonts w:ascii="Arial" w:hAnsi="Arial" w:cs="Arial"/>
        </w:rPr>
        <w:t>passing its half-way milestone as scheduled.</w:t>
      </w:r>
      <w:r w:rsidR="00F70CEA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Our</w:t>
      </w:r>
      <w:r w:rsidR="00DB7F02">
        <w:rPr>
          <w:rFonts w:ascii="Arial" w:hAnsi="Arial" w:cs="Arial"/>
        </w:rPr>
        <w:t xml:space="preserve"> </w:t>
      </w:r>
      <w:r w:rsidR="004B0691">
        <w:rPr>
          <w:rFonts w:ascii="Arial" w:hAnsi="Arial" w:cs="Arial"/>
        </w:rPr>
        <w:t>progress</w:t>
      </w:r>
      <w:r w:rsidR="00032361">
        <w:rPr>
          <w:rFonts w:ascii="Arial" w:hAnsi="Arial" w:cs="Arial"/>
        </w:rPr>
        <w:t>es</w:t>
      </w:r>
      <w:r w:rsidR="00931F97">
        <w:rPr>
          <w:rFonts w:ascii="Arial" w:hAnsi="Arial" w:cs="Arial"/>
        </w:rPr>
        <w:t xml:space="preserve"> in </w:t>
      </w:r>
      <w:r w:rsidR="00AB2678">
        <w:rPr>
          <w:rFonts w:ascii="Arial" w:hAnsi="Arial" w:cs="Arial"/>
        </w:rPr>
        <w:t>October</w:t>
      </w:r>
      <w:r w:rsidR="00DB7F02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are</w:t>
      </w:r>
      <w:r w:rsidR="00CD782E">
        <w:rPr>
          <w:rFonts w:ascii="Arial" w:hAnsi="Arial" w:cs="Arial"/>
        </w:rPr>
        <w:t xml:space="preserve"> listed</w:t>
      </w:r>
      <w:r w:rsidR="00DB7F02">
        <w:rPr>
          <w:rFonts w:ascii="Arial" w:hAnsi="Arial" w:cs="Arial"/>
        </w:rPr>
        <w:t xml:space="preserve"> in the following table:</w:t>
      </w:r>
      <w:r w:rsidR="00CA108D" w:rsidRPr="005002E1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0"/>
        <w:gridCol w:w="1175"/>
        <w:gridCol w:w="4405"/>
      </w:tblGrid>
      <w:tr w:rsidR="00CD2C2F" w:rsidRPr="005C2C73" w14:paraId="18D2B3AC" w14:textId="77777777" w:rsidTr="00205FAA">
        <w:tc>
          <w:tcPr>
            <w:tcW w:w="3770" w:type="dxa"/>
          </w:tcPr>
          <w:p w14:paraId="725E2D6A" w14:textId="4408694A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175" w:type="dxa"/>
          </w:tcPr>
          <w:p w14:paraId="22012EAD" w14:textId="651DEC90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Progress</w:t>
            </w:r>
          </w:p>
        </w:tc>
        <w:tc>
          <w:tcPr>
            <w:tcW w:w="4405" w:type="dxa"/>
          </w:tcPr>
          <w:p w14:paraId="22685D5E" w14:textId="0E981796" w:rsidR="00CD2C2F" w:rsidRPr="005C2C73" w:rsidRDefault="00DE6444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Actions</w:t>
            </w:r>
          </w:p>
        </w:tc>
      </w:tr>
      <w:tr w:rsidR="00CD2C2F" w14:paraId="2C4F650D" w14:textId="77777777" w:rsidTr="00205FAA">
        <w:tc>
          <w:tcPr>
            <w:tcW w:w="3770" w:type="dxa"/>
          </w:tcPr>
          <w:p w14:paraId="66437CC3" w14:textId="2AAA278C" w:rsidR="00CD2C2F" w:rsidRDefault="00BC5F9D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3</w:t>
            </w:r>
            <w:r w:rsidR="00F20A55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: kick off, set up the development environment, develop web wrapper on top of open sourced deep learning/high performance computing library</w:t>
            </w:r>
          </w:p>
        </w:tc>
        <w:tc>
          <w:tcPr>
            <w:tcW w:w="1175" w:type="dxa"/>
          </w:tcPr>
          <w:p w14:paraId="46163648" w14:textId="25A53BBE" w:rsidR="00CD2C2F" w:rsidRDefault="00416750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0</w:t>
            </w:r>
            <w:r w:rsidR="00BC5F9D" w:rsidRPr="00BC5F9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5D2D4225" w14:textId="69B4EDE8" w:rsidR="0081070D" w:rsidRPr="00C725BA" w:rsidRDefault="0081070D" w:rsidP="00C725BA">
            <w:pPr>
              <w:rPr>
                <w:rFonts w:ascii="Arial" w:hAnsi="Arial" w:cs="Arial"/>
              </w:rPr>
            </w:pPr>
          </w:p>
        </w:tc>
      </w:tr>
      <w:tr w:rsidR="00CD2C2F" w14:paraId="07DD97A3" w14:textId="77777777" w:rsidTr="00205FAA">
        <w:tc>
          <w:tcPr>
            <w:tcW w:w="3770" w:type="dxa"/>
          </w:tcPr>
          <w:p w14:paraId="7CE474DE" w14:textId="12E36074" w:rsidR="00CD2C2F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p 30: develop workflow designer and data producer, complete bridge assembly between </w:t>
            </w: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and data/function resources</w:t>
            </w:r>
          </w:p>
        </w:tc>
        <w:tc>
          <w:tcPr>
            <w:tcW w:w="1175" w:type="dxa"/>
          </w:tcPr>
          <w:p w14:paraId="63645DFC" w14:textId="7E00EF1B" w:rsidR="00CD2C2F" w:rsidRDefault="007604A2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8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150A3249" w14:textId="0170A1D0" w:rsidR="0007701F" w:rsidRDefault="00F7020C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workflow interface has been intensively</w:t>
            </w:r>
          </w:p>
          <w:p w14:paraId="4E69B682" w14:textId="3924AE9C" w:rsidR="002C66CA" w:rsidRDefault="002C66CA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eb </w:t>
            </w:r>
            <w:proofErr w:type="spellStart"/>
            <w:r>
              <w:rPr>
                <w:rFonts w:ascii="Arial" w:hAnsi="Arial" w:cs="Arial"/>
              </w:rPr>
              <w:t>ssh</w:t>
            </w:r>
            <w:proofErr w:type="spellEnd"/>
            <w:r>
              <w:rPr>
                <w:rFonts w:ascii="Arial" w:hAnsi="Arial" w:cs="Arial"/>
              </w:rPr>
              <w:t xml:space="preserve"> in bridge assembly has been developed.</w:t>
            </w:r>
          </w:p>
          <w:p w14:paraId="1C7677C6" w14:textId="7EC5820F" w:rsidR="00205FAA" w:rsidRDefault="00205FAA" w:rsidP="005C2C73">
            <w:pPr>
              <w:rPr>
                <w:rFonts w:ascii="Arial" w:hAnsi="Arial" w:cs="Arial"/>
              </w:rPr>
            </w:pPr>
          </w:p>
        </w:tc>
      </w:tr>
      <w:tr w:rsidR="00F20A55" w14:paraId="34DE2A3A" w14:textId="77777777" w:rsidTr="00205FAA">
        <w:tc>
          <w:tcPr>
            <w:tcW w:w="3770" w:type="dxa"/>
          </w:tcPr>
          <w:p w14:paraId="40DFBFC8" w14:textId="6C742492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 30: complete module integration, create and conduct LSTM experiment</w:t>
            </w:r>
          </w:p>
        </w:tc>
        <w:tc>
          <w:tcPr>
            <w:tcW w:w="1175" w:type="dxa"/>
          </w:tcPr>
          <w:p w14:paraId="62CD2AC7" w14:textId="0B33B183" w:rsidR="00F20A55" w:rsidRDefault="00186EC9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4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73EF0D4D" w14:textId="79986A61" w:rsidR="00F13A53" w:rsidRDefault="009A4AD0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BE532A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LSTM</w:t>
            </w:r>
            <w:r w:rsidR="007D648C">
              <w:rPr>
                <w:rFonts w:ascii="Arial" w:hAnsi="Arial" w:cs="Arial"/>
              </w:rPr>
              <w:t xml:space="preserve"> </w:t>
            </w:r>
            <w:proofErr w:type="spellStart"/>
            <w:r w:rsidR="007D648C">
              <w:rPr>
                <w:rFonts w:ascii="Arial" w:hAnsi="Arial" w:cs="Arial"/>
              </w:rPr>
              <w:t>traing</w:t>
            </w:r>
            <w:proofErr w:type="spellEnd"/>
            <w:r>
              <w:rPr>
                <w:rFonts w:ascii="Arial" w:hAnsi="Arial" w:cs="Arial"/>
              </w:rPr>
              <w:t xml:space="preserve"> workflow is created in </w:t>
            </w: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and being debugged to work through.</w:t>
            </w:r>
            <w:r w:rsidR="001D454E">
              <w:rPr>
                <w:rFonts w:ascii="Arial" w:hAnsi="Arial" w:cs="Arial"/>
              </w:rPr>
              <w:t xml:space="preserve"> </w:t>
            </w:r>
          </w:p>
        </w:tc>
      </w:tr>
      <w:tr w:rsidR="00F20A55" w14:paraId="2F147662" w14:textId="77777777" w:rsidTr="00205FAA">
        <w:tc>
          <w:tcPr>
            <w:tcW w:w="3770" w:type="dxa"/>
          </w:tcPr>
          <w:p w14:paraId="331291EC" w14:textId="7D1BA5C9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 31: complete source code wrap-up, upload demonstration video, snapshot cloud instance, finish the GitHub final report and demonstrate it in ESIP winter 2019</w:t>
            </w:r>
          </w:p>
        </w:tc>
        <w:tc>
          <w:tcPr>
            <w:tcW w:w="1175" w:type="dxa"/>
          </w:tcPr>
          <w:p w14:paraId="6A74DA3B" w14:textId="77704833" w:rsidR="00F20A55" w:rsidRDefault="008B07C7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4</w:t>
            </w:r>
            <w:r w:rsidR="00F20A55" w:rsidRPr="000F25F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0F793D16" w14:textId="4C548B04" w:rsidR="003929B2" w:rsidRDefault="001C7DC7" w:rsidP="00107C2D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urce code has been initially uploaded to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>.</w:t>
            </w:r>
          </w:p>
          <w:p w14:paraId="28620AB4" w14:textId="77777777" w:rsidR="00F20A55" w:rsidRDefault="003929B2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1C7DC7">
              <w:rPr>
                <w:rFonts w:ascii="Arial" w:hAnsi="Arial" w:cs="Arial"/>
              </w:rPr>
              <w:t>documents</w:t>
            </w:r>
            <w:r>
              <w:rPr>
                <w:rFonts w:ascii="Arial" w:hAnsi="Arial" w:cs="Arial"/>
              </w:rPr>
              <w:t xml:space="preserve"> are </w:t>
            </w:r>
            <w:r w:rsidR="001C7DC7">
              <w:rPr>
                <w:rFonts w:ascii="Arial" w:hAnsi="Arial" w:cs="Arial"/>
              </w:rPr>
              <w:t>attached as well</w:t>
            </w:r>
            <w:r>
              <w:rPr>
                <w:rFonts w:ascii="Arial" w:hAnsi="Arial" w:cs="Arial"/>
              </w:rPr>
              <w:t xml:space="preserve">. </w:t>
            </w:r>
            <w:r w:rsidR="00831071">
              <w:rPr>
                <w:rFonts w:ascii="Arial" w:hAnsi="Arial" w:cs="Arial"/>
              </w:rPr>
              <w:t xml:space="preserve"> </w:t>
            </w:r>
          </w:p>
          <w:p w14:paraId="1FE4FEEC" w14:textId="44DB9C8F" w:rsidR="006D7ECA" w:rsidRDefault="006D7ECA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lved the vulnerable library security issues what are alerted by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>.</w:t>
            </w:r>
          </w:p>
        </w:tc>
      </w:tr>
    </w:tbl>
    <w:p w14:paraId="467E5F63" w14:textId="77777777" w:rsidR="00EE4ECC" w:rsidRDefault="00EE4ECC" w:rsidP="005C2C73">
      <w:pPr>
        <w:rPr>
          <w:rFonts w:ascii="Arial" w:hAnsi="Arial" w:cs="Arial"/>
        </w:rPr>
      </w:pPr>
    </w:p>
    <w:p w14:paraId="170640D5" w14:textId="77777777" w:rsidR="00C82C22" w:rsidRDefault="00C82C22" w:rsidP="005C2C73">
      <w:pPr>
        <w:rPr>
          <w:rFonts w:ascii="Arial" w:hAnsi="Arial" w:cs="Arial"/>
        </w:rPr>
      </w:pPr>
    </w:p>
    <w:p w14:paraId="0C35BB44" w14:textId="77777777" w:rsidR="00C82C22" w:rsidRDefault="00C82C22" w:rsidP="005C2C73">
      <w:pPr>
        <w:rPr>
          <w:rFonts w:ascii="Arial" w:hAnsi="Arial" w:cs="Arial"/>
        </w:rPr>
      </w:pPr>
    </w:p>
    <w:p w14:paraId="1BA3C150" w14:textId="65F1E6F2" w:rsidR="00C82C22" w:rsidRPr="005002E1" w:rsidRDefault="00C82C22" w:rsidP="005C2C73">
      <w:pPr>
        <w:rPr>
          <w:rFonts w:ascii="Arial" w:hAnsi="Arial" w:cs="Arial"/>
        </w:rPr>
        <w:sectPr w:rsidR="00C82C22" w:rsidRPr="005002E1" w:rsidSect="002E15FE"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44D7258" w14:textId="14AFFBBB" w:rsidR="0042417C" w:rsidRPr="007A58FC" w:rsidRDefault="0042417C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2" w:name="_Toc528771904"/>
      <w:r w:rsidRPr="00006110">
        <w:rPr>
          <w:color w:val="auto"/>
          <w:sz w:val="28"/>
          <w:szCs w:val="28"/>
        </w:rPr>
        <w:lastRenderedPageBreak/>
        <w:t>Project Actions</w:t>
      </w:r>
      <w:bookmarkEnd w:id="2"/>
    </w:p>
    <w:p w14:paraId="2A285E3B" w14:textId="77777777" w:rsidR="0042417C" w:rsidRDefault="0042417C" w:rsidP="005C2C73">
      <w:pPr>
        <w:pStyle w:val="Title"/>
        <w:spacing w:before="120"/>
        <w:jc w:val="left"/>
        <w:rPr>
          <w:b w:val="0"/>
          <w:color w:val="auto"/>
          <w:sz w:val="22"/>
          <w:szCs w:val="22"/>
          <w:u w:val="single"/>
        </w:rPr>
      </w:pPr>
    </w:p>
    <w:p w14:paraId="2660D96D" w14:textId="3A5B83F5" w:rsidR="0042417C" w:rsidRPr="007A58FC" w:rsidRDefault="001E22F2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3" w:name="_Toc528771905"/>
      <w:r>
        <w:rPr>
          <w:color w:val="auto"/>
          <w:sz w:val="24"/>
        </w:rPr>
        <w:t xml:space="preserve">System </w:t>
      </w:r>
      <w:r w:rsidR="00DC6257" w:rsidRPr="00191CAE">
        <w:rPr>
          <w:rFonts w:hint="eastAsia"/>
          <w:color w:val="auto"/>
          <w:sz w:val="24"/>
        </w:rPr>
        <w:t>A</w:t>
      </w:r>
      <w:r w:rsidR="00DC6257" w:rsidRPr="00191CAE">
        <w:rPr>
          <w:color w:val="auto"/>
          <w:sz w:val="24"/>
        </w:rPr>
        <w:t>rchitecture</w:t>
      </w:r>
      <w:bookmarkEnd w:id="3"/>
    </w:p>
    <w:p w14:paraId="2F8BECE8" w14:textId="2B6A577B" w:rsidR="00DD362D" w:rsidRPr="00B17030" w:rsidRDefault="00B17030" w:rsidP="00DD362D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rFonts w:asciiTheme="minorEastAsia" w:eastAsiaTheme="minorEastAsia" w:hAnsiTheme="minorEastAsia" w:hint="eastAsia"/>
          <w:b w:val="0"/>
          <w:color w:val="auto"/>
          <w:sz w:val="20"/>
          <w:szCs w:val="20"/>
          <w:lang w:eastAsia="zh-CN"/>
        </w:rPr>
        <w:t>The</w:t>
      </w:r>
      <w:r>
        <w:rPr>
          <w:b w:val="0"/>
          <w:color w:val="auto"/>
          <w:sz w:val="20"/>
          <w:szCs w:val="20"/>
        </w:rPr>
        <w:t xml:space="preserve"> architecture </w:t>
      </w:r>
      <w:r w:rsidR="00256942">
        <w:rPr>
          <w:b w:val="0"/>
          <w:color w:val="auto"/>
          <w:sz w:val="20"/>
          <w:szCs w:val="20"/>
        </w:rPr>
        <w:t xml:space="preserve">design </w:t>
      </w:r>
      <w:r>
        <w:rPr>
          <w:b w:val="0"/>
          <w:color w:val="auto"/>
          <w:sz w:val="20"/>
          <w:szCs w:val="20"/>
        </w:rPr>
        <w:t xml:space="preserve">is </w:t>
      </w:r>
      <w:r w:rsidR="00946DFD">
        <w:rPr>
          <w:b w:val="0"/>
          <w:color w:val="auto"/>
          <w:sz w:val="20"/>
          <w:szCs w:val="20"/>
        </w:rPr>
        <w:t xml:space="preserve">put </w:t>
      </w:r>
      <w:r w:rsidR="003A2EAE">
        <w:rPr>
          <w:b w:val="0"/>
          <w:color w:val="auto"/>
          <w:sz w:val="20"/>
          <w:szCs w:val="20"/>
        </w:rPr>
        <w:t xml:space="preserve">here to remind us </w:t>
      </w:r>
      <w:r w:rsidR="002C4A6C">
        <w:rPr>
          <w:b w:val="0"/>
          <w:color w:val="auto"/>
          <w:sz w:val="20"/>
          <w:szCs w:val="20"/>
        </w:rPr>
        <w:t xml:space="preserve">to </w:t>
      </w:r>
      <w:r w:rsidR="003A2EAE">
        <w:rPr>
          <w:b w:val="0"/>
          <w:color w:val="auto"/>
          <w:sz w:val="20"/>
          <w:szCs w:val="20"/>
        </w:rPr>
        <w:t xml:space="preserve">follow the </w:t>
      </w:r>
      <w:r w:rsidR="00756E04">
        <w:rPr>
          <w:b w:val="0"/>
          <w:color w:val="auto"/>
          <w:sz w:val="20"/>
          <w:szCs w:val="20"/>
        </w:rPr>
        <w:t xml:space="preserve">original </w:t>
      </w:r>
      <w:r w:rsidR="003A2EAE">
        <w:rPr>
          <w:b w:val="0"/>
          <w:color w:val="auto"/>
          <w:sz w:val="20"/>
          <w:szCs w:val="20"/>
        </w:rPr>
        <w:t xml:space="preserve">design and remember our </w:t>
      </w:r>
      <w:r w:rsidR="001442B3">
        <w:rPr>
          <w:b w:val="0"/>
          <w:color w:val="auto"/>
          <w:sz w:val="20"/>
          <w:szCs w:val="20"/>
        </w:rPr>
        <w:t>goal</w:t>
      </w:r>
      <w:r w:rsidR="008858B1">
        <w:rPr>
          <w:b w:val="0"/>
          <w:color w:val="auto"/>
          <w:sz w:val="20"/>
          <w:szCs w:val="20"/>
        </w:rPr>
        <w:t xml:space="preserve"> during the development.</w:t>
      </w:r>
      <w:r w:rsidR="006006CE">
        <w:rPr>
          <w:b w:val="0"/>
          <w:color w:val="auto"/>
          <w:sz w:val="20"/>
          <w:szCs w:val="20"/>
        </w:rPr>
        <w:t xml:space="preserve"> </w:t>
      </w:r>
    </w:p>
    <w:p w14:paraId="4F115AFA" w14:textId="2DF87421" w:rsidR="0042417C" w:rsidRDefault="005E4EAE" w:rsidP="00111927">
      <w:pPr>
        <w:pStyle w:val="Title"/>
        <w:spacing w:before="120"/>
        <w:rPr>
          <w:color w:val="auto"/>
          <w:sz w:val="24"/>
          <w:highlight w:val="yellow"/>
        </w:rPr>
      </w:pPr>
      <w:r>
        <w:rPr>
          <w:rFonts w:ascii="Times New Roman" w:hAnsi="Times New Roman" w:cs="Times New Roman" w:hint="eastAsia"/>
          <w:noProof/>
          <w:lang w:val="en-US"/>
        </w:rPr>
        <mc:AlternateContent>
          <mc:Choice Requires="wpg">
            <w:drawing>
              <wp:inline distT="0" distB="0" distL="0" distR="0" wp14:anchorId="44C5A57B" wp14:editId="193BF18B">
                <wp:extent cx="4070350" cy="3194050"/>
                <wp:effectExtent l="0" t="0" r="6350" b="635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0350" cy="3194050"/>
                          <a:chOff x="-47625" y="524908"/>
                          <a:chExt cx="3867150" cy="3302378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7625" y="524908"/>
                            <a:ext cx="3867150" cy="309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3627261"/>
                            <a:ext cx="3819525" cy="200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5E83E88F" w14:textId="77777777" w:rsidR="005E4EAE" w:rsidRPr="007E78AA" w:rsidRDefault="005E4EAE" w:rsidP="005E4EAE">
                              <w:pPr>
                                <w:pStyle w:val="Caption"/>
                                <w:jc w:val="center"/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1. </w:t>
                              </w:r>
                              <w:r w:rsidRPr="006A707F">
                                <w:t>Architecutre design of Geweav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C5A57B" id="Group 2" o:spid="_x0000_s1026" style="width:320.5pt;height:251.5pt;mso-position-horizontal-relative:char;mso-position-vertical-relative:line" coordorigin="-476,5249" coordsize="38671,330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476;top:5249;width:38671;height:30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36272;width:38195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E83E88F" w14:textId="77777777" w:rsidR="005E4EAE" w:rsidRPr="007E78AA" w:rsidRDefault="005E4EAE" w:rsidP="005E4EAE">
                        <w:pPr>
                          <w:pStyle w:val="Caption"/>
                          <w:jc w:val="center"/>
                          <w:rPr>
                            <w:rFonts w:ascii="Times New Roman" w:hAnsi="Times New Roman" w:cs="Times New Roman"/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rPr>
                            <w:rFonts w:hint="eastAsia"/>
                          </w:rPr>
                          <w:t xml:space="preserve">1. </w:t>
                        </w:r>
                        <w:r w:rsidRPr="006A707F">
                          <w:t>Architecutre design of Geweave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7DC049B" w14:textId="0D384375" w:rsidR="0042417C" w:rsidRDefault="009A0636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4" w:name="_Toc528771906"/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AE671C">
        <w:rPr>
          <w:color w:val="auto"/>
          <w:sz w:val="24"/>
        </w:rPr>
        <w:t>w</w:t>
      </w:r>
      <w:r>
        <w:rPr>
          <w:color w:val="auto"/>
          <w:sz w:val="24"/>
        </w:rPr>
        <w:t xml:space="preserve">orkflow </w:t>
      </w:r>
      <w:r w:rsidR="00AE671C">
        <w:rPr>
          <w:color w:val="auto"/>
          <w:sz w:val="24"/>
        </w:rPr>
        <w:t>d</w:t>
      </w:r>
      <w:r>
        <w:rPr>
          <w:color w:val="auto"/>
          <w:sz w:val="24"/>
        </w:rPr>
        <w:t>esigner</w:t>
      </w:r>
      <w:bookmarkEnd w:id="4"/>
    </w:p>
    <w:p w14:paraId="76076FA7" w14:textId="195CF8BB" w:rsidR="00E3696D" w:rsidRDefault="00F135FC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 w:rsidR="00D3712D">
        <w:rPr>
          <w:b w:val="0"/>
          <w:color w:val="auto"/>
          <w:sz w:val="20"/>
          <w:szCs w:val="20"/>
        </w:rPr>
        <w:t xml:space="preserve"> workflow designer </w:t>
      </w:r>
      <w:r>
        <w:rPr>
          <w:b w:val="0"/>
          <w:color w:val="auto"/>
          <w:sz w:val="20"/>
          <w:szCs w:val="20"/>
        </w:rPr>
        <w:t xml:space="preserve">has been </w:t>
      </w:r>
      <w:r w:rsidR="00342691">
        <w:rPr>
          <w:b w:val="0"/>
          <w:color w:val="auto"/>
          <w:sz w:val="20"/>
          <w:szCs w:val="20"/>
        </w:rPr>
        <w:t>at half-way point</w:t>
      </w:r>
      <w:r w:rsidR="00D3712D">
        <w:rPr>
          <w:b w:val="0"/>
          <w:color w:val="auto"/>
          <w:sz w:val="20"/>
          <w:szCs w:val="20"/>
        </w:rPr>
        <w:t xml:space="preserve">. </w:t>
      </w:r>
      <w:r w:rsidR="00D27639">
        <w:rPr>
          <w:b w:val="0"/>
          <w:color w:val="auto"/>
          <w:sz w:val="20"/>
          <w:szCs w:val="20"/>
        </w:rPr>
        <w:t xml:space="preserve">It contains two major </w:t>
      </w:r>
      <w:r w:rsidR="00144D1E">
        <w:rPr>
          <w:b w:val="0"/>
          <w:color w:val="auto"/>
          <w:sz w:val="20"/>
          <w:szCs w:val="20"/>
        </w:rPr>
        <w:t>areas: work</w:t>
      </w:r>
      <w:r w:rsidR="0074188C">
        <w:rPr>
          <w:b w:val="0"/>
          <w:color w:val="auto"/>
          <w:sz w:val="20"/>
          <w:szCs w:val="20"/>
        </w:rPr>
        <w:t>sp</w:t>
      </w:r>
      <w:r w:rsidR="00144D1E">
        <w:rPr>
          <w:b w:val="0"/>
          <w:color w:val="auto"/>
          <w:sz w:val="20"/>
          <w:szCs w:val="20"/>
        </w:rPr>
        <w:t xml:space="preserve">ace and side menu. </w:t>
      </w:r>
    </w:p>
    <w:p w14:paraId="06533DE2" w14:textId="77777777" w:rsidR="00C108FF" w:rsidRDefault="00144D1E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side menu </w:t>
      </w:r>
      <w:r w:rsidR="00D37DC6">
        <w:rPr>
          <w:b w:val="0"/>
          <w:color w:val="auto"/>
          <w:sz w:val="20"/>
          <w:szCs w:val="20"/>
        </w:rPr>
        <w:t>has three resource categories:</w:t>
      </w:r>
      <w:r>
        <w:rPr>
          <w:b w:val="0"/>
          <w:color w:val="auto"/>
          <w:sz w:val="20"/>
          <w:szCs w:val="20"/>
        </w:rPr>
        <w:t xml:space="preserve"> </w:t>
      </w:r>
      <w:r w:rsidR="00D37DC6">
        <w:rPr>
          <w:b w:val="0"/>
          <w:color w:val="auto"/>
          <w:sz w:val="20"/>
          <w:szCs w:val="20"/>
        </w:rPr>
        <w:t xml:space="preserve">host, process, and workflow. </w:t>
      </w:r>
    </w:p>
    <w:p w14:paraId="0B07B41E" w14:textId="77777777" w:rsidR="00492E52" w:rsidRDefault="00D37DC6" w:rsidP="00492E52">
      <w:pPr>
        <w:pStyle w:val="Title"/>
        <w:numPr>
          <w:ilvl w:val="0"/>
          <w:numId w:val="4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A host is an infrastructure which could be a PC, a </w:t>
      </w:r>
      <w:proofErr w:type="spellStart"/>
      <w:r>
        <w:rPr>
          <w:b w:val="0"/>
          <w:color w:val="auto"/>
          <w:sz w:val="20"/>
          <w:szCs w:val="20"/>
        </w:rPr>
        <w:t>linux</w:t>
      </w:r>
      <w:proofErr w:type="spellEnd"/>
      <w:r>
        <w:rPr>
          <w:b w:val="0"/>
          <w:color w:val="auto"/>
          <w:sz w:val="20"/>
          <w:szCs w:val="20"/>
        </w:rPr>
        <w:t xml:space="preserve">, a rack server, a virtual machine or even a cluster. </w:t>
      </w:r>
    </w:p>
    <w:p w14:paraId="20CB28AA" w14:textId="77777777" w:rsidR="00492E52" w:rsidRDefault="00D807C2" w:rsidP="00492E52">
      <w:pPr>
        <w:pStyle w:val="Title"/>
        <w:numPr>
          <w:ilvl w:val="0"/>
          <w:numId w:val="4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>A process is an executable which could be a Shell script, a c/</w:t>
      </w:r>
      <w:proofErr w:type="spellStart"/>
      <w:r>
        <w:rPr>
          <w:b w:val="0"/>
          <w:color w:val="auto"/>
          <w:sz w:val="20"/>
          <w:szCs w:val="20"/>
        </w:rPr>
        <w:t>c++</w:t>
      </w:r>
      <w:proofErr w:type="spellEnd"/>
      <w:r>
        <w:rPr>
          <w:b w:val="0"/>
          <w:color w:val="auto"/>
          <w:sz w:val="20"/>
          <w:szCs w:val="20"/>
        </w:rPr>
        <w:t xml:space="preserve"> program, a python code, a web service, etc. Process represents the atomic unit in business logic. </w:t>
      </w:r>
      <w:r w:rsidR="00074B5D">
        <w:rPr>
          <w:b w:val="0"/>
          <w:color w:val="auto"/>
          <w:sz w:val="20"/>
          <w:szCs w:val="20"/>
        </w:rPr>
        <w:t xml:space="preserve">Process </w:t>
      </w:r>
      <w:r w:rsidR="00DC0DA0">
        <w:rPr>
          <w:b w:val="0"/>
          <w:color w:val="auto"/>
          <w:sz w:val="20"/>
          <w:szCs w:val="20"/>
        </w:rPr>
        <w:t xml:space="preserve">must </w:t>
      </w:r>
      <w:r w:rsidR="00074B5D">
        <w:rPr>
          <w:b w:val="0"/>
          <w:color w:val="auto"/>
          <w:sz w:val="20"/>
          <w:szCs w:val="20"/>
        </w:rPr>
        <w:t>run on host</w:t>
      </w:r>
      <w:r w:rsidR="00DC0DA0">
        <w:rPr>
          <w:b w:val="0"/>
          <w:color w:val="auto"/>
          <w:sz w:val="20"/>
          <w:szCs w:val="20"/>
        </w:rPr>
        <w:t xml:space="preserve"> and could run on various host as long as the environment was already set up</w:t>
      </w:r>
      <w:r w:rsidR="00074B5D">
        <w:rPr>
          <w:b w:val="0"/>
          <w:color w:val="auto"/>
          <w:sz w:val="20"/>
          <w:szCs w:val="20"/>
        </w:rPr>
        <w:t xml:space="preserve">. </w:t>
      </w:r>
    </w:p>
    <w:p w14:paraId="5A39DE1B" w14:textId="41958990" w:rsidR="00E30C27" w:rsidRDefault="00D807C2" w:rsidP="00492E52">
      <w:pPr>
        <w:pStyle w:val="Title"/>
        <w:numPr>
          <w:ilvl w:val="0"/>
          <w:numId w:val="4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Workflow is a chain or just a graph of composition of processes. </w:t>
      </w:r>
    </w:p>
    <w:p w14:paraId="3F59EF59" w14:textId="77777777" w:rsidR="00026DF4" w:rsidRDefault="00867B59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workspace is a graphic intuitive interface for users to visualize the three kinds of virtual resources. </w:t>
      </w:r>
      <w:r w:rsidR="00BD0D5D">
        <w:rPr>
          <w:b w:val="0"/>
          <w:color w:val="auto"/>
          <w:sz w:val="20"/>
          <w:szCs w:val="20"/>
        </w:rPr>
        <w:t xml:space="preserve">Fig. 2 shows an initial workflow of our LSTM experiment. </w:t>
      </w:r>
      <w:r w:rsidR="005D3D60">
        <w:rPr>
          <w:b w:val="0"/>
          <w:color w:val="auto"/>
          <w:sz w:val="20"/>
          <w:szCs w:val="20"/>
        </w:rPr>
        <w:t>It consists of</w:t>
      </w:r>
      <w:r w:rsidR="00026DF4">
        <w:rPr>
          <w:b w:val="0"/>
          <w:color w:val="auto"/>
          <w:sz w:val="20"/>
          <w:szCs w:val="20"/>
        </w:rPr>
        <w:t>:</w:t>
      </w:r>
    </w:p>
    <w:p w14:paraId="49B84CD0" w14:textId="77777777" w:rsidR="00026DF4" w:rsidRDefault="00EE373E" w:rsidP="00026DF4">
      <w:pPr>
        <w:pStyle w:val="Title"/>
        <w:numPr>
          <w:ilvl w:val="0"/>
          <w:numId w:val="5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rescaling cropland data layers, </w:t>
      </w:r>
    </w:p>
    <w:p w14:paraId="29263867" w14:textId="77777777" w:rsidR="00026DF4" w:rsidRDefault="00EE373E" w:rsidP="00026DF4">
      <w:pPr>
        <w:pStyle w:val="Title"/>
        <w:numPr>
          <w:ilvl w:val="0"/>
          <w:numId w:val="5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downloading </w:t>
      </w:r>
      <w:proofErr w:type="spellStart"/>
      <w:r>
        <w:rPr>
          <w:b w:val="0"/>
          <w:color w:val="auto"/>
          <w:sz w:val="20"/>
          <w:szCs w:val="20"/>
        </w:rPr>
        <w:t>landsat</w:t>
      </w:r>
      <w:proofErr w:type="spellEnd"/>
      <w:r>
        <w:rPr>
          <w:b w:val="0"/>
          <w:color w:val="auto"/>
          <w:sz w:val="20"/>
          <w:szCs w:val="20"/>
        </w:rPr>
        <w:t xml:space="preserve"> band images, </w:t>
      </w:r>
    </w:p>
    <w:p w14:paraId="714EA388" w14:textId="77777777" w:rsidR="00026DF4" w:rsidRDefault="00EE373E" w:rsidP="00026DF4">
      <w:pPr>
        <w:pStyle w:val="Title"/>
        <w:numPr>
          <w:ilvl w:val="0"/>
          <w:numId w:val="5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ltering cloud, shadow, bad pixels, </w:t>
      </w:r>
    </w:p>
    <w:p w14:paraId="0A698552" w14:textId="77777777" w:rsidR="00026DF4" w:rsidRDefault="00EE373E" w:rsidP="00026DF4">
      <w:pPr>
        <w:pStyle w:val="Title"/>
        <w:numPr>
          <w:ilvl w:val="0"/>
          <w:numId w:val="5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reprojecting them into the same projection, </w:t>
      </w:r>
    </w:p>
    <w:p w14:paraId="7ABA363B" w14:textId="77777777" w:rsidR="00026DF4" w:rsidRDefault="00EE373E" w:rsidP="00026DF4">
      <w:pPr>
        <w:pStyle w:val="Title"/>
        <w:numPr>
          <w:ilvl w:val="0"/>
          <w:numId w:val="5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aligning them to match by pixels, </w:t>
      </w:r>
    </w:p>
    <w:p w14:paraId="4DEE9888" w14:textId="77777777" w:rsidR="00026DF4" w:rsidRDefault="00EE373E" w:rsidP="00026DF4">
      <w:pPr>
        <w:pStyle w:val="Title"/>
        <w:numPr>
          <w:ilvl w:val="0"/>
          <w:numId w:val="5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normalizing the pixel values, </w:t>
      </w:r>
    </w:p>
    <w:p w14:paraId="26CDC327" w14:textId="77777777" w:rsidR="00026DF4" w:rsidRDefault="00EE373E" w:rsidP="00026DF4">
      <w:pPr>
        <w:pStyle w:val="Title"/>
        <w:numPr>
          <w:ilvl w:val="0"/>
          <w:numId w:val="5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lastRenderedPageBreak/>
        <w:t xml:space="preserve">mapping CDL classes to numeric continuous values, and </w:t>
      </w:r>
    </w:p>
    <w:p w14:paraId="4B3589EE" w14:textId="555E897F" w:rsidR="005D3D60" w:rsidRDefault="00EE373E" w:rsidP="00026DF4">
      <w:pPr>
        <w:pStyle w:val="Title"/>
        <w:numPr>
          <w:ilvl w:val="0"/>
          <w:numId w:val="5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ransforming the coordinates to a consistent form. </w:t>
      </w:r>
    </w:p>
    <w:p w14:paraId="35821BB3" w14:textId="77777777" w:rsidR="00E62CA0" w:rsidRDefault="00E62CA0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</w:p>
    <w:p w14:paraId="5EE7A987" w14:textId="102A8B7A" w:rsidR="00867B59" w:rsidRDefault="00CA2107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 </w:t>
      </w:r>
    </w:p>
    <w:p w14:paraId="16BF7309" w14:textId="33E721AE" w:rsidR="00417142" w:rsidRDefault="00B0337A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drawing>
          <wp:inline distT="0" distB="0" distL="0" distR="0" wp14:anchorId="4503E27B" wp14:editId="7CF663BA">
            <wp:extent cx="5943600" cy="32143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6C86" w14:textId="154FE05E" w:rsidR="005723E9" w:rsidRDefault="005723E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2. The initial </w:t>
      </w:r>
      <w:r w:rsidR="007F527D">
        <w:rPr>
          <w:b w:val="0"/>
          <w:color w:val="auto"/>
          <w:sz w:val="20"/>
          <w:szCs w:val="20"/>
        </w:rPr>
        <w:t xml:space="preserve">training </w:t>
      </w:r>
      <w:r w:rsidR="00B0337A">
        <w:rPr>
          <w:b w:val="0"/>
          <w:color w:val="auto"/>
          <w:sz w:val="20"/>
          <w:szCs w:val="20"/>
        </w:rPr>
        <w:t>workflow</w:t>
      </w:r>
      <w:r>
        <w:rPr>
          <w:b w:val="0"/>
          <w:color w:val="auto"/>
          <w:sz w:val="20"/>
          <w:szCs w:val="20"/>
        </w:rPr>
        <w:t xml:space="preserve"> of </w:t>
      </w:r>
      <w:r w:rsidR="00B0337A">
        <w:rPr>
          <w:b w:val="0"/>
          <w:color w:val="auto"/>
          <w:sz w:val="20"/>
          <w:szCs w:val="20"/>
        </w:rPr>
        <w:t xml:space="preserve">our LSTM experiment in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</w:p>
    <w:p w14:paraId="345F3C35" w14:textId="099CD290" w:rsidR="003F1609" w:rsidRDefault="003F160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noProof/>
        </w:rPr>
        <w:drawing>
          <wp:inline distT="0" distB="0" distL="0" distR="0" wp14:anchorId="201ABDB4" wp14:editId="3CEC76FC">
            <wp:extent cx="2390775" cy="5905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6942F" w14:textId="74E70103" w:rsidR="003F1609" w:rsidRPr="00071508" w:rsidRDefault="003F160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 w:rsidRPr="00A14D08">
        <w:rPr>
          <w:rFonts w:hint="eastAsia"/>
          <w:b w:val="0"/>
          <w:color w:val="auto"/>
          <w:sz w:val="20"/>
          <w:szCs w:val="20"/>
        </w:rPr>
        <w:t>Figure</w:t>
      </w:r>
      <w:r>
        <w:rPr>
          <w:b w:val="0"/>
          <w:color w:val="auto"/>
          <w:sz w:val="20"/>
          <w:szCs w:val="20"/>
        </w:rPr>
        <w:t xml:space="preserve"> 3. Workspace toolbar menu (from left to right: upload workflow, download workflow, execute workflow, show details of selected process, delete selected/all processes)</w:t>
      </w:r>
    </w:p>
    <w:p w14:paraId="372C9346" w14:textId="7485271D" w:rsidR="00395D46" w:rsidRDefault="00FC7B5E" w:rsidP="00395D46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5" w:name="_Toc528771907"/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AE671C">
        <w:rPr>
          <w:color w:val="auto"/>
          <w:sz w:val="24"/>
        </w:rPr>
        <w:t>b</w:t>
      </w:r>
      <w:r w:rsidR="00FD44B5">
        <w:rPr>
          <w:color w:val="auto"/>
          <w:sz w:val="24"/>
        </w:rPr>
        <w:t xml:space="preserve">ridge </w:t>
      </w:r>
      <w:r w:rsidR="00AE671C">
        <w:rPr>
          <w:color w:val="auto"/>
          <w:sz w:val="24"/>
        </w:rPr>
        <w:t>a</w:t>
      </w:r>
      <w:r w:rsidR="00FD44B5">
        <w:rPr>
          <w:color w:val="auto"/>
          <w:sz w:val="24"/>
        </w:rPr>
        <w:t>ssembly</w:t>
      </w:r>
      <w:bookmarkEnd w:id="5"/>
    </w:p>
    <w:p w14:paraId="720875A3" w14:textId="64911E47" w:rsidR="009D532F" w:rsidRDefault="00CF01BD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o communicate with the involved hosts in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, </w:t>
      </w:r>
      <w:r w:rsidR="00BC3CF9">
        <w:rPr>
          <w:b w:val="0"/>
          <w:color w:val="auto"/>
          <w:sz w:val="20"/>
          <w:szCs w:val="20"/>
        </w:rPr>
        <w:t xml:space="preserve">we established a web </w:t>
      </w:r>
      <w:proofErr w:type="spellStart"/>
      <w:r w:rsidR="00BC3CF9">
        <w:rPr>
          <w:b w:val="0"/>
          <w:color w:val="auto"/>
          <w:sz w:val="20"/>
          <w:szCs w:val="20"/>
        </w:rPr>
        <w:t>ssh</w:t>
      </w:r>
      <w:proofErr w:type="spellEnd"/>
      <w:r w:rsidR="00BC3CF9">
        <w:rPr>
          <w:b w:val="0"/>
          <w:color w:val="auto"/>
          <w:sz w:val="20"/>
          <w:szCs w:val="20"/>
        </w:rPr>
        <w:t xml:space="preserve"> within </w:t>
      </w:r>
      <w:proofErr w:type="spellStart"/>
      <w:r w:rsidR="00BC3CF9">
        <w:rPr>
          <w:b w:val="0"/>
          <w:color w:val="auto"/>
          <w:sz w:val="20"/>
          <w:szCs w:val="20"/>
        </w:rPr>
        <w:t>Geoweaver</w:t>
      </w:r>
      <w:proofErr w:type="spellEnd"/>
      <w:r w:rsidR="00BC3CF9">
        <w:rPr>
          <w:b w:val="0"/>
          <w:color w:val="auto"/>
          <w:sz w:val="20"/>
          <w:szCs w:val="20"/>
        </w:rPr>
        <w:t xml:space="preserve">. Scientists can use this entry to access their servers like they did via </w:t>
      </w:r>
      <w:r w:rsidR="00C41247">
        <w:rPr>
          <w:b w:val="0"/>
          <w:color w:val="auto"/>
          <w:sz w:val="20"/>
          <w:szCs w:val="20"/>
        </w:rPr>
        <w:t xml:space="preserve">SSH secure client or putty. </w:t>
      </w:r>
      <w:r w:rsidR="00D20635">
        <w:rPr>
          <w:b w:val="0"/>
          <w:color w:val="auto"/>
          <w:sz w:val="20"/>
          <w:szCs w:val="20"/>
        </w:rPr>
        <w:t xml:space="preserve">One advantage of having this web </w:t>
      </w:r>
      <w:proofErr w:type="spellStart"/>
      <w:r w:rsidR="00D20635">
        <w:rPr>
          <w:b w:val="0"/>
          <w:color w:val="auto"/>
          <w:sz w:val="20"/>
          <w:szCs w:val="20"/>
        </w:rPr>
        <w:t>ssh</w:t>
      </w:r>
      <w:proofErr w:type="spellEnd"/>
      <w:r w:rsidR="00D20635">
        <w:rPr>
          <w:b w:val="0"/>
          <w:color w:val="auto"/>
          <w:sz w:val="20"/>
          <w:szCs w:val="20"/>
        </w:rPr>
        <w:t xml:space="preserve"> is that scientists can easily capture their routine data </w:t>
      </w:r>
      <w:proofErr w:type="spellStart"/>
      <w:r w:rsidR="00D20635">
        <w:rPr>
          <w:b w:val="0"/>
          <w:color w:val="auto"/>
          <w:sz w:val="20"/>
          <w:szCs w:val="20"/>
        </w:rPr>
        <w:t>preprocessing</w:t>
      </w:r>
      <w:proofErr w:type="spellEnd"/>
      <w:r w:rsidR="00D20635">
        <w:rPr>
          <w:b w:val="0"/>
          <w:color w:val="auto"/>
          <w:sz w:val="20"/>
          <w:szCs w:val="20"/>
        </w:rPr>
        <w:t xml:space="preserve"> scripts and turn them into managed processes in </w:t>
      </w:r>
      <w:proofErr w:type="spellStart"/>
      <w:r w:rsidR="00D20635">
        <w:rPr>
          <w:b w:val="0"/>
          <w:color w:val="auto"/>
          <w:sz w:val="20"/>
          <w:szCs w:val="20"/>
        </w:rPr>
        <w:t>Geoweaver</w:t>
      </w:r>
      <w:proofErr w:type="spellEnd"/>
      <w:r w:rsidR="00D20635">
        <w:rPr>
          <w:b w:val="0"/>
          <w:color w:val="auto"/>
          <w:sz w:val="20"/>
          <w:szCs w:val="20"/>
        </w:rPr>
        <w:t xml:space="preserve">. </w:t>
      </w:r>
      <w:proofErr w:type="spellStart"/>
      <w:r w:rsidR="00D20635">
        <w:rPr>
          <w:b w:val="0"/>
          <w:color w:val="auto"/>
          <w:sz w:val="20"/>
          <w:szCs w:val="20"/>
        </w:rPr>
        <w:t>Geoweaver</w:t>
      </w:r>
      <w:proofErr w:type="spellEnd"/>
      <w:r w:rsidR="00D20635">
        <w:rPr>
          <w:b w:val="0"/>
          <w:color w:val="auto"/>
          <w:sz w:val="20"/>
          <w:szCs w:val="20"/>
        </w:rPr>
        <w:t xml:space="preserve"> will take care of these steps and allow scientists to accomplish data processing steps by only one single click. </w:t>
      </w:r>
    </w:p>
    <w:p w14:paraId="2E4385CD" w14:textId="47F5BB1C" w:rsidR="00D87980" w:rsidRDefault="00D87980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. 3 shows the interface of </w:t>
      </w:r>
      <w:r w:rsidR="00A365C9" w:rsidRPr="00C769F3">
        <w:rPr>
          <w:rFonts w:hint="eastAsia"/>
          <w:b w:val="0"/>
          <w:color w:val="auto"/>
          <w:sz w:val="20"/>
          <w:szCs w:val="20"/>
        </w:rPr>
        <w:t>adding</w:t>
      </w:r>
      <w:r w:rsidR="00A365C9">
        <w:rPr>
          <w:b w:val="0"/>
          <w:color w:val="auto"/>
          <w:sz w:val="20"/>
          <w:szCs w:val="20"/>
        </w:rPr>
        <w:t xml:space="preserve"> a new host (server or virtual machine instances)</w:t>
      </w:r>
      <w:r>
        <w:rPr>
          <w:b w:val="0"/>
          <w:color w:val="auto"/>
          <w:sz w:val="20"/>
          <w:szCs w:val="20"/>
        </w:rPr>
        <w:t xml:space="preserve">. </w:t>
      </w:r>
      <w:r w:rsidR="00080D76">
        <w:rPr>
          <w:b w:val="0"/>
          <w:color w:val="auto"/>
          <w:sz w:val="20"/>
          <w:szCs w:val="20"/>
        </w:rPr>
        <w:t xml:space="preserve">Figure 4 shows the dialog which allows users to create customized processes like Shell scripts. </w:t>
      </w:r>
      <w:r>
        <w:rPr>
          <w:b w:val="0"/>
          <w:color w:val="auto"/>
          <w:sz w:val="20"/>
          <w:szCs w:val="20"/>
        </w:rPr>
        <w:t xml:space="preserve">Fig. </w:t>
      </w:r>
      <w:r w:rsidR="00080D76">
        <w:rPr>
          <w:b w:val="0"/>
          <w:color w:val="auto"/>
          <w:sz w:val="20"/>
          <w:szCs w:val="20"/>
        </w:rPr>
        <w:t>5</w:t>
      </w:r>
      <w:r>
        <w:rPr>
          <w:b w:val="0"/>
          <w:color w:val="auto"/>
          <w:sz w:val="20"/>
          <w:szCs w:val="20"/>
        </w:rPr>
        <w:t xml:space="preserve"> shows the </w:t>
      </w:r>
      <w:r w:rsidR="00B24794">
        <w:rPr>
          <w:b w:val="0"/>
          <w:color w:val="auto"/>
          <w:sz w:val="20"/>
          <w:szCs w:val="20"/>
        </w:rPr>
        <w:t xml:space="preserve">interface of running </w:t>
      </w:r>
      <w:r w:rsidR="00586F51">
        <w:rPr>
          <w:b w:val="0"/>
          <w:color w:val="auto"/>
          <w:sz w:val="20"/>
          <w:szCs w:val="20"/>
        </w:rPr>
        <w:t xml:space="preserve">the created </w:t>
      </w:r>
      <w:r w:rsidR="00FA1AA8">
        <w:rPr>
          <w:b w:val="0"/>
          <w:color w:val="auto"/>
          <w:sz w:val="20"/>
          <w:szCs w:val="20"/>
        </w:rPr>
        <w:t>process</w:t>
      </w:r>
      <w:r w:rsidR="00CD40F3">
        <w:rPr>
          <w:b w:val="0"/>
          <w:color w:val="auto"/>
          <w:sz w:val="20"/>
          <w:szCs w:val="20"/>
        </w:rPr>
        <w:t>es</w:t>
      </w:r>
      <w:r w:rsidR="00FA1AA8">
        <w:rPr>
          <w:b w:val="0"/>
          <w:color w:val="auto"/>
          <w:sz w:val="20"/>
          <w:szCs w:val="20"/>
        </w:rPr>
        <w:t>/workflow on selected host</w:t>
      </w:r>
      <w:r>
        <w:rPr>
          <w:b w:val="0"/>
          <w:color w:val="auto"/>
          <w:sz w:val="20"/>
          <w:szCs w:val="20"/>
        </w:rPr>
        <w:t xml:space="preserve">. </w:t>
      </w:r>
    </w:p>
    <w:p w14:paraId="70D9A898" w14:textId="7E46A5AC" w:rsidR="00962225" w:rsidRDefault="00962225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45832A7" wp14:editId="31ED78F9">
            <wp:extent cx="5943600" cy="31330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EA0AE" w14:textId="6CE03363" w:rsidR="00962225" w:rsidRDefault="00962225" w:rsidP="009C3BEB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</w:t>
      </w:r>
      <w:r w:rsidR="00BD0D5D">
        <w:rPr>
          <w:b w:val="0"/>
          <w:color w:val="auto"/>
          <w:sz w:val="20"/>
          <w:szCs w:val="20"/>
        </w:rPr>
        <w:t>4</w:t>
      </w:r>
      <w:r>
        <w:rPr>
          <w:b w:val="0"/>
          <w:color w:val="auto"/>
          <w:sz w:val="20"/>
          <w:szCs w:val="20"/>
        </w:rPr>
        <w:t>. Add a new server to the host list</w:t>
      </w:r>
    </w:p>
    <w:p w14:paraId="6A579E3F" w14:textId="56CB0B62" w:rsidR="003B1854" w:rsidRDefault="00B82F6A" w:rsidP="009C3BEB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noProof/>
        </w:rPr>
        <w:drawing>
          <wp:inline distT="0" distB="0" distL="0" distR="0" wp14:anchorId="33A04E02" wp14:editId="67B2F0C1">
            <wp:extent cx="5943600" cy="31743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08CB6" w14:textId="2086FBB4" w:rsidR="00B82F6A" w:rsidRDefault="00B82F6A" w:rsidP="009C3BEB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</w:t>
      </w:r>
      <w:r w:rsidR="00BD0D5D">
        <w:rPr>
          <w:b w:val="0"/>
          <w:color w:val="auto"/>
          <w:sz w:val="20"/>
          <w:szCs w:val="20"/>
        </w:rPr>
        <w:t>5</w:t>
      </w:r>
      <w:r>
        <w:rPr>
          <w:b w:val="0"/>
          <w:color w:val="auto"/>
          <w:sz w:val="20"/>
          <w:szCs w:val="20"/>
        </w:rPr>
        <w:t xml:space="preserve">. A dialog for creating the process of </w:t>
      </w:r>
      <w:proofErr w:type="spellStart"/>
      <w:r>
        <w:rPr>
          <w:b w:val="0"/>
          <w:color w:val="auto"/>
          <w:sz w:val="20"/>
          <w:szCs w:val="20"/>
        </w:rPr>
        <w:t>download_landsat</w:t>
      </w:r>
      <w:proofErr w:type="spellEnd"/>
    </w:p>
    <w:p w14:paraId="546B8DD1" w14:textId="1C2C76E3" w:rsidR="003856E0" w:rsidRDefault="00E62789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257B266A" wp14:editId="22067DA1">
            <wp:extent cx="5943600" cy="23501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838E" w14:textId="75617BF6" w:rsidR="00A5471A" w:rsidRDefault="00A5471A" w:rsidP="006B0BDB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</w:t>
      </w:r>
      <w:r w:rsidR="00BD0D5D">
        <w:rPr>
          <w:b w:val="0"/>
          <w:color w:val="auto"/>
          <w:sz w:val="20"/>
          <w:szCs w:val="20"/>
        </w:rPr>
        <w:t>6</w:t>
      </w:r>
      <w:r>
        <w:rPr>
          <w:b w:val="0"/>
          <w:color w:val="auto"/>
          <w:sz w:val="20"/>
          <w:szCs w:val="20"/>
        </w:rPr>
        <w:t xml:space="preserve">. </w:t>
      </w:r>
      <w:r w:rsidR="00C03426">
        <w:rPr>
          <w:b w:val="0"/>
          <w:color w:val="auto"/>
          <w:sz w:val="20"/>
          <w:szCs w:val="20"/>
        </w:rPr>
        <w:t xml:space="preserve">Run the processes and workflows on the </w:t>
      </w:r>
      <w:r w:rsidR="00BC13E4">
        <w:rPr>
          <w:b w:val="0"/>
          <w:color w:val="auto"/>
          <w:sz w:val="20"/>
          <w:szCs w:val="20"/>
        </w:rPr>
        <w:t>selected host</w:t>
      </w:r>
    </w:p>
    <w:p w14:paraId="37DD7A70" w14:textId="6A8D430D" w:rsidR="00464A38" w:rsidRDefault="00464A38" w:rsidP="006B0BDB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noProof/>
        </w:rPr>
        <w:drawing>
          <wp:inline distT="0" distB="0" distL="0" distR="0" wp14:anchorId="63FC8EC5" wp14:editId="7E56FF4E">
            <wp:extent cx="5943600" cy="40798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2C46" w14:textId="038819E4" w:rsidR="00917478" w:rsidRDefault="00464A38" w:rsidP="00350D42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7. </w:t>
      </w:r>
      <w:r w:rsidR="00C05800">
        <w:rPr>
          <w:b w:val="0"/>
          <w:color w:val="auto"/>
          <w:sz w:val="20"/>
          <w:szCs w:val="20"/>
        </w:rPr>
        <w:t>Process execution log</w:t>
      </w:r>
    </w:p>
    <w:p w14:paraId="5A3BDC6F" w14:textId="53B57880" w:rsidR="00A5471A" w:rsidRPr="005316FC" w:rsidRDefault="000C7793" w:rsidP="005316FC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6" w:name="_Toc528771908"/>
      <w:proofErr w:type="spellStart"/>
      <w:r w:rsidRPr="005316FC">
        <w:rPr>
          <w:color w:val="auto"/>
          <w:sz w:val="24"/>
        </w:rPr>
        <w:t>Geoweaver</w:t>
      </w:r>
      <w:proofErr w:type="spellEnd"/>
      <w:r w:rsidRPr="005316FC">
        <w:rPr>
          <w:color w:val="auto"/>
          <w:sz w:val="24"/>
        </w:rPr>
        <w:t xml:space="preserve"> Data Renderer</w:t>
      </w:r>
      <w:bookmarkEnd w:id="6"/>
    </w:p>
    <w:p w14:paraId="59B606BC" w14:textId="18788092" w:rsidR="00944C57" w:rsidRPr="00071508" w:rsidRDefault="00B96730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Rendering module will reuse the module from </w:t>
      </w:r>
      <w:proofErr w:type="spellStart"/>
      <w:r>
        <w:rPr>
          <w:b w:val="0"/>
          <w:color w:val="auto"/>
          <w:sz w:val="20"/>
          <w:szCs w:val="20"/>
        </w:rPr>
        <w:t>CyberConnector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4E3E532E" w14:textId="3FFCECD4" w:rsidR="00CE488E" w:rsidRPr="00C7487D" w:rsidRDefault="001A4E23" w:rsidP="00C7487D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7" w:name="_Toc528771909"/>
      <w:proofErr w:type="spellStart"/>
      <w:r w:rsidRPr="00C7487D">
        <w:rPr>
          <w:color w:val="auto"/>
          <w:sz w:val="24"/>
        </w:rPr>
        <w:t>Geoweaver</w:t>
      </w:r>
      <w:proofErr w:type="spellEnd"/>
      <w:r w:rsidRPr="00C7487D">
        <w:rPr>
          <w:color w:val="auto"/>
          <w:sz w:val="24"/>
        </w:rPr>
        <w:t xml:space="preserve"> GitHub repository</w:t>
      </w:r>
      <w:bookmarkEnd w:id="7"/>
    </w:p>
    <w:p w14:paraId="46301485" w14:textId="77777777" w:rsidR="00120002" w:rsidRDefault="00E21500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proofErr w:type="spellStart"/>
      <w:r>
        <w:rPr>
          <w:rFonts w:ascii="Arial" w:hAnsi="Arial" w:cs="Arial"/>
          <w:sz w:val="20"/>
          <w:szCs w:val="20"/>
        </w:rPr>
        <w:t>github</w:t>
      </w:r>
      <w:proofErr w:type="spellEnd"/>
      <w:r w:rsidR="001A4E23">
        <w:rPr>
          <w:rFonts w:ascii="Arial" w:hAnsi="Arial" w:cs="Arial"/>
          <w:sz w:val="20"/>
          <w:szCs w:val="20"/>
        </w:rPr>
        <w:t xml:space="preserve"> repository has been </w:t>
      </w:r>
      <w:r w:rsidR="00CC24D6">
        <w:rPr>
          <w:rFonts w:ascii="Arial" w:hAnsi="Arial" w:cs="Arial"/>
          <w:sz w:val="20"/>
          <w:szCs w:val="20"/>
        </w:rPr>
        <w:t>updated with source code and documents</w:t>
      </w:r>
      <w:r w:rsidR="001A4E23">
        <w:rPr>
          <w:rFonts w:ascii="Arial" w:hAnsi="Arial" w:cs="Arial"/>
          <w:sz w:val="20"/>
          <w:szCs w:val="20"/>
        </w:rPr>
        <w:t xml:space="preserve"> </w:t>
      </w:r>
      <w:r w:rsidR="00140E46">
        <w:rPr>
          <w:rFonts w:ascii="Arial" w:hAnsi="Arial" w:cs="Arial"/>
          <w:sz w:val="20"/>
          <w:szCs w:val="20"/>
        </w:rPr>
        <w:t>(</w:t>
      </w:r>
      <w:hyperlink r:id="rId20" w:history="1">
        <w:r w:rsidR="006A08F6" w:rsidRPr="002517F4">
          <w:rPr>
            <w:rStyle w:val="Hyperlink"/>
            <w:rFonts w:ascii="Arial" w:hAnsi="Arial" w:cs="Arial"/>
            <w:sz w:val="20"/>
            <w:szCs w:val="20"/>
          </w:rPr>
          <w:t>https://github.com/ESIPFed/Geoweaver</w:t>
        </w:r>
      </w:hyperlink>
      <w:r w:rsidR="00140E46">
        <w:rPr>
          <w:rFonts w:ascii="Arial" w:hAnsi="Arial" w:cs="Arial"/>
          <w:sz w:val="20"/>
          <w:szCs w:val="20"/>
        </w:rPr>
        <w:t>)</w:t>
      </w:r>
      <w:r w:rsidR="001A4E23">
        <w:rPr>
          <w:rFonts w:ascii="Arial" w:hAnsi="Arial" w:cs="Arial"/>
          <w:sz w:val="20"/>
          <w:szCs w:val="20"/>
        </w:rPr>
        <w:t>.</w:t>
      </w:r>
      <w:r w:rsidR="006A08F6">
        <w:rPr>
          <w:rFonts w:ascii="Arial" w:hAnsi="Arial" w:cs="Arial"/>
          <w:sz w:val="20"/>
          <w:szCs w:val="20"/>
        </w:rPr>
        <w:t xml:space="preserve"> </w:t>
      </w:r>
    </w:p>
    <w:p w14:paraId="65166844" w14:textId="64DA5C58" w:rsidR="001A4E23" w:rsidRPr="0073584D" w:rsidRDefault="00B31C2E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A </w:t>
      </w:r>
      <w:proofErr w:type="spellStart"/>
      <w:r>
        <w:rPr>
          <w:rFonts w:ascii="Arial" w:hAnsi="Arial" w:cs="Arial"/>
          <w:sz w:val="20"/>
          <w:szCs w:val="20"/>
        </w:rPr>
        <w:t>Github</w:t>
      </w:r>
      <w:proofErr w:type="spellEnd"/>
      <w:r>
        <w:rPr>
          <w:rFonts w:ascii="Arial" w:hAnsi="Arial" w:cs="Arial"/>
          <w:sz w:val="20"/>
          <w:szCs w:val="20"/>
        </w:rPr>
        <w:t xml:space="preserve"> page</w:t>
      </w:r>
      <w:r w:rsidR="007E474D">
        <w:rPr>
          <w:rFonts w:ascii="Arial" w:hAnsi="Arial" w:cs="Arial"/>
          <w:sz w:val="20"/>
          <w:szCs w:val="20"/>
        </w:rPr>
        <w:t xml:space="preserve"> (</w:t>
      </w:r>
      <w:hyperlink r:id="rId21" w:history="1">
        <w:r w:rsidR="00180D9F" w:rsidRPr="002517F4">
          <w:rPr>
            <w:rStyle w:val="Hyperlink"/>
            <w:rFonts w:ascii="Arial" w:hAnsi="Arial" w:cs="Arial"/>
            <w:sz w:val="20"/>
            <w:szCs w:val="20"/>
          </w:rPr>
          <w:t>https://esipfed.github.io/Geoweaver/</w:t>
        </w:r>
      </w:hyperlink>
      <w:r w:rsidR="007E474D">
        <w:rPr>
          <w:rFonts w:ascii="Arial" w:hAnsi="Arial" w:cs="Arial"/>
          <w:sz w:val="20"/>
          <w:szCs w:val="20"/>
        </w:rPr>
        <w:t>)</w:t>
      </w:r>
      <w:r w:rsidR="00180D9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has been </w:t>
      </w:r>
      <w:r w:rsidR="00B112F1">
        <w:rPr>
          <w:rFonts w:ascii="Arial" w:hAnsi="Arial" w:cs="Arial"/>
          <w:sz w:val="20"/>
          <w:szCs w:val="20"/>
        </w:rPr>
        <w:t>deployed</w:t>
      </w:r>
      <w:r w:rsidR="00120002">
        <w:rPr>
          <w:rFonts w:ascii="Arial" w:hAnsi="Arial" w:cs="Arial"/>
          <w:sz w:val="20"/>
          <w:szCs w:val="20"/>
        </w:rPr>
        <w:t xml:space="preserve"> online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38892211" w14:textId="1AE4AF46" w:rsidR="00560C0A" w:rsidRPr="0073584D" w:rsidRDefault="00560C0A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5224DC7B" w14:textId="77777777" w:rsidR="00DB096B" w:rsidRPr="0073584D" w:rsidRDefault="00DB096B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8B3D682" w14:textId="32DC3113" w:rsidR="00BE03EC" w:rsidRPr="0073584D" w:rsidRDefault="00BE03EC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445364D8" w14:textId="77777777" w:rsidR="00D41083" w:rsidRPr="0073584D" w:rsidRDefault="00D41083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6DA3EC9" w14:textId="77777777" w:rsidR="00560C0A" w:rsidRPr="0073584D" w:rsidRDefault="00560C0A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</w:pPr>
    </w:p>
    <w:p w14:paraId="0572737C" w14:textId="7FECB49F" w:rsidR="0042417C" w:rsidRPr="0073584D" w:rsidRDefault="0042417C" w:rsidP="005C2C73">
      <w:pPr>
        <w:pStyle w:val="Title"/>
        <w:jc w:val="left"/>
        <w:outlineLvl w:val="0"/>
        <w:rPr>
          <w:b w:val="0"/>
          <w:color w:val="auto"/>
          <w:sz w:val="20"/>
          <w:szCs w:val="20"/>
        </w:rPr>
      </w:pPr>
      <w:r w:rsidRPr="0073584D">
        <w:rPr>
          <w:bCs w:val="0"/>
          <w:color w:val="auto"/>
          <w:sz w:val="20"/>
          <w:szCs w:val="20"/>
        </w:rPr>
        <w:br w:type="page"/>
      </w:r>
    </w:p>
    <w:p w14:paraId="3CB40B16" w14:textId="77777777" w:rsidR="00DC390B" w:rsidRPr="0073584D" w:rsidRDefault="00DC390B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  <w:sectPr w:rsidR="00DC390B" w:rsidRPr="007358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92ECF8" w14:textId="77777777" w:rsidR="00DC390B" w:rsidRPr="00EB2461" w:rsidRDefault="00DC390B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8" w:name="_Toc528771910"/>
      <w:r w:rsidRPr="00EB2461">
        <w:rPr>
          <w:color w:val="auto"/>
          <w:sz w:val="28"/>
          <w:szCs w:val="28"/>
        </w:rPr>
        <w:lastRenderedPageBreak/>
        <w:t>Evaluation</w:t>
      </w:r>
      <w:bookmarkEnd w:id="8"/>
    </w:p>
    <w:p w14:paraId="3A8A4B07" w14:textId="1E1F5BD8" w:rsidR="00B17588" w:rsidRPr="00006353" w:rsidRDefault="00006353" w:rsidP="00C7487D">
      <w:pPr>
        <w:spacing w:before="120"/>
        <w:rPr>
          <w:rFonts w:ascii="Arial" w:hAnsi="Arial" w:cs="Arial"/>
          <w:sz w:val="20"/>
          <w:szCs w:val="20"/>
        </w:rPr>
      </w:pPr>
      <w:r w:rsidRPr="00006353">
        <w:rPr>
          <w:rFonts w:ascii="Arial" w:hAnsi="Arial" w:cs="Arial" w:hint="eastAsia"/>
          <w:sz w:val="20"/>
          <w:szCs w:val="20"/>
        </w:rPr>
        <w:t>No</w:t>
      </w:r>
      <w:r w:rsidR="00485980">
        <w:rPr>
          <w:rFonts w:ascii="Arial" w:hAnsi="Arial" w:cs="Arial"/>
          <w:sz w:val="20"/>
          <w:szCs w:val="20"/>
        </w:rPr>
        <w:t>t yet</w:t>
      </w:r>
      <w:r w:rsidRPr="00006353">
        <w:rPr>
          <w:rFonts w:ascii="Arial" w:hAnsi="Arial" w:cs="Arial"/>
          <w:sz w:val="20"/>
          <w:szCs w:val="20"/>
        </w:rPr>
        <w:t>.</w:t>
      </w:r>
    </w:p>
    <w:p w14:paraId="00C1FA7F" w14:textId="77777777" w:rsidR="00B17588" w:rsidRPr="00EB2461" w:rsidRDefault="00B17588" w:rsidP="005C2C73">
      <w:pPr>
        <w:pStyle w:val="Title"/>
        <w:jc w:val="left"/>
        <w:rPr>
          <w:b w:val="0"/>
          <w:color w:val="auto"/>
          <w:sz w:val="22"/>
          <w:szCs w:val="22"/>
        </w:rPr>
      </w:pPr>
    </w:p>
    <w:p w14:paraId="396F4682" w14:textId="5C7F7832" w:rsidR="0042417C" w:rsidRPr="00006110" w:rsidRDefault="00DC390B" w:rsidP="00395D46">
      <w:pPr>
        <w:pStyle w:val="Title"/>
        <w:jc w:val="left"/>
        <w:outlineLvl w:val="0"/>
        <w:rPr>
          <w:bCs w:val="0"/>
          <w:color w:val="auto"/>
          <w:sz w:val="28"/>
          <w:szCs w:val="28"/>
        </w:rPr>
      </w:pPr>
      <w:r w:rsidRPr="00EB2461">
        <w:rPr>
          <w:b w:val="0"/>
          <w:color w:val="auto"/>
          <w:sz w:val="22"/>
          <w:szCs w:val="22"/>
        </w:rPr>
        <w:br w:type="page"/>
      </w:r>
      <w:bookmarkStart w:id="9" w:name="_Toc528771911"/>
      <w:r w:rsidR="00004AB5">
        <w:rPr>
          <w:bCs w:val="0"/>
          <w:color w:val="auto"/>
          <w:sz w:val="28"/>
          <w:szCs w:val="28"/>
        </w:rPr>
        <w:lastRenderedPageBreak/>
        <w:t>Next</w:t>
      </w:r>
      <w:r w:rsidR="00004AB5" w:rsidRPr="00006110">
        <w:rPr>
          <w:bCs w:val="0"/>
          <w:color w:val="auto"/>
          <w:sz w:val="28"/>
          <w:szCs w:val="28"/>
        </w:rPr>
        <w:t xml:space="preserve"> </w:t>
      </w:r>
      <w:r w:rsidR="0042417C" w:rsidRPr="00006110">
        <w:rPr>
          <w:bCs w:val="0"/>
          <w:color w:val="auto"/>
          <w:sz w:val="28"/>
          <w:szCs w:val="28"/>
        </w:rPr>
        <w:t>Steps</w:t>
      </w:r>
      <w:bookmarkEnd w:id="9"/>
    </w:p>
    <w:p w14:paraId="13756D5E" w14:textId="1AF64940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ntinue 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D06655">
        <w:rPr>
          <w:b w:val="0"/>
          <w:color w:val="auto"/>
          <w:sz w:val="20"/>
          <w:szCs w:val="20"/>
        </w:rPr>
        <w:t>workflow designer and bridge assembly</w:t>
      </w:r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1AF16E77" w14:textId="63AAF6E7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mplete the development of </w:t>
      </w:r>
      <w:r w:rsidR="0088644D">
        <w:rPr>
          <w:b w:val="0"/>
          <w:color w:val="auto"/>
          <w:sz w:val="20"/>
          <w:szCs w:val="20"/>
        </w:rPr>
        <w:t xml:space="preserve">the LSTM experiment in a deployed </w:t>
      </w:r>
      <w:proofErr w:type="spellStart"/>
      <w:r w:rsidR="0088644D">
        <w:rPr>
          <w:b w:val="0"/>
          <w:color w:val="auto"/>
          <w:sz w:val="20"/>
          <w:szCs w:val="20"/>
        </w:rPr>
        <w:t>Geoweaver</w:t>
      </w:r>
      <w:proofErr w:type="spellEnd"/>
      <w:r w:rsidR="0088644D">
        <w:rPr>
          <w:b w:val="0"/>
          <w:color w:val="auto"/>
          <w:sz w:val="20"/>
          <w:szCs w:val="20"/>
        </w:rPr>
        <w:t xml:space="preserve"> instance.</w:t>
      </w:r>
    </w:p>
    <w:p w14:paraId="5DD2EBAB" w14:textId="3C95FFA1" w:rsidR="00EA020C" w:rsidRDefault="00E631D2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reate a cloud </w:t>
      </w:r>
      <w:r w:rsidR="00155C99">
        <w:rPr>
          <w:b w:val="0"/>
          <w:color w:val="auto"/>
          <w:sz w:val="20"/>
          <w:szCs w:val="20"/>
        </w:rPr>
        <w:t xml:space="preserve">snapshot </w:t>
      </w:r>
      <w:r>
        <w:rPr>
          <w:b w:val="0"/>
          <w:color w:val="auto"/>
          <w:sz w:val="20"/>
          <w:szCs w:val="20"/>
        </w:rPr>
        <w:t>image or docker</w:t>
      </w:r>
      <w:r w:rsidR="00155C99">
        <w:rPr>
          <w:b w:val="0"/>
          <w:color w:val="auto"/>
          <w:sz w:val="20"/>
          <w:szCs w:val="20"/>
        </w:rPr>
        <w:t xml:space="preserve"> </w:t>
      </w:r>
      <w:r>
        <w:rPr>
          <w:b w:val="0"/>
          <w:color w:val="auto"/>
          <w:sz w:val="20"/>
          <w:szCs w:val="20"/>
        </w:rPr>
        <w:t xml:space="preserve">image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3B27915D" w14:textId="679F875F" w:rsidR="0042417C" w:rsidRDefault="00EA020C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Evaluate </w:t>
      </w:r>
      <w:r w:rsidR="00BE3698">
        <w:rPr>
          <w:b w:val="0"/>
          <w:color w:val="auto"/>
          <w:sz w:val="20"/>
          <w:szCs w:val="20"/>
        </w:rPr>
        <w:t xml:space="preserve">the performance and future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6E193B20" w14:textId="3C63C27F" w:rsidR="00BE3698" w:rsidRDefault="00FD1B4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Present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in ESIP cluster telecons and winter conferences</w:t>
      </w:r>
      <w:r w:rsidR="00616808">
        <w:rPr>
          <w:b w:val="0"/>
          <w:color w:val="auto"/>
          <w:sz w:val="20"/>
          <w:szCs w:val="20"/>
        </w:rPr>
        <w:t xml:space="preserve"> in Bethesda. </w:t>
      </w:r>
    </w:p>
    <w:p w14:paraId="5A295215" w14:textId="20960285" w:rsidR="00963550" w:rsidRPr="00006110" w:rsidRDefault="00963550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Join in ESIP bootcamp to be trained on how to </w:t>
      </w:r>
      <w:r w:rsidR="00303BA4">
        <w:rPr>
          <w:b w:val="0"/>
          <w:color w:val="auto"/>
          <w:sz w:val="20"/>
          <w:szCs w:val="20"/>
        </w:rPr>
        <w:t>make</w:t>
      </w:r>
      <w:r>
        <w:rPr>
          <w:b w:val="0"/>
          <w:color w:val="auto"/>
          <w:sz w:val="20"/>
          <w:szCs w:val="20"/>
        </w:rPr>
        <w:t xml:space="preserve">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into a </w:t>
      </w:r>
      <w:r w:rsidR="004204EC">
        <w:rPr>
          <w:b w:val="0"/>
          <w:color w:val="auto"/>
          <w:sz w:val="20"/>
          <w:szCs w:val="20"/>
        </w:rPr>
        <w:t xml:space="preserve">sustainable </w:t>
      </w:r>
      <w:r>
        <w:rPr>
          <w:b w:val="0"/>
          <w:color w:val="auto"/>
          <w:sz w:val="20"/>
          <w:szCs w:val="20"/>
        </w:rPr>
        <w:t xml:space="preserve">success. </w:t>
      </w:r>
    </w:p>
    <w:p w14:paraId="78007738" w14:textId="77777777" w:rsidR="0042417C" w:rsidRPr="002E3E3D" w:rsidRDefault="0042417C" w:rsidP="005C2C73">
      <w:pPr>
        <w:pStyle w:val="Title"/>
        <w:spacing w:before="120"/>
        <w:ind w:left="360"/>
        <w:jc w:val="left"/>
        <w:rPr>
          <w:b w:val="0"/>
          <w:color w:val="auto"/>
          <w:sz w:val="20"/>
          <w:szCs w:val="20"/>
          <w:highlight w:val="yellow"/>
        </w:rPr>
      </w:pPr>
    </w:p>
    <w:p w14:paraId="347DB504" w14:textId="24BF011C" w:rsidR="008E4611" w:rsidRPr="001C2196" w:rsidRDefault="00006110" w:rsidP="005C2C73">
      <w:pPr>
        <w:pStyle w:val="Title"/>
        <w:jc w:val="left"/>
      </w:pPr>
      <w:r w:rsidRPr="001C2196">
        <w:t xml:space="preserve"> </w:t>
      </w:r>
    </w:p>
    <w:sectPr w:rsidR="008E4611" w:rsidRPr="001C2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57260" w14:textId="77777777" w:rsidR="00C16A0E" w:rsidRDefault="00C16A0E" w:rsidP="00F737D8">
      <w:pPr>
        <w:spacing w:after="0" w:line="240" w:lineRule="auto"/>
      </w:pPr>
      <w:r>
        <w:separator/>
      </w:r>
    </w:p>
  </w:endnote>
  <w:endnote w:type="continuationSeparator" w:id="0">
    <w:p w14:paraId="654E67D3" w14:textId="77777777" w:rsidR="00C16A0E" w:rsidRDefault="00C16A0E" w:rsidP="00F73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A5B63" w14:textId="5522613B" w:rsidR="002E15FE" w:rsidRDefault="002E15FE">
    <w:pPr>
      <w:pStyle w:val="Footer"/>
      <w:jc w:val="center"/>
    </w:pPr>
  </w:p>
  <w:p w14:paraId="53E00C8A" w14:textId="77777777" w:rsidR="00320F7F" w:rsidRDefault="00320F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D31E4" w14:textId="147ADC46" w:rsidR="00320F7F" w:rsidRDefault="00320F7F">
    <w:pPr>
      <w:pStyle w:val="Footer"/>
      <w:jc w:val="center"/>
    </w:pPr>
  </w:p>
  <w:p w14:paraId="62115F2D" w14:textId="77777777" w:rsidR="00320F7F" w:rsidRDefault="00320F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9577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66243" w14:textId="77777777" w:rsidR="002E15FE" w:rsidRDefault="002E15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44EC1" w14:textId="77777777" w:rsidR="002E15FE" w:rsidRDefault="002E15F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160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4923D" w14:textId="2397EC5F" w:rsidR="00FF169C" w:rsidRDefault="00FF16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B876FB" w14:textId="77777777" w:rsidR="00320F7F" w:rsidRDefault="00320F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6538D" w14:textId="77777777" w:rsidR="00C16A0E" w:rsidRDefault="00C16A0E" w:rsidP="00F737D8">
      <w:pPr>
        <w:spacing w:after="0" w:line="240" w:lineRule="auto"/>
      </w:pPr>
      <w:r>
        <w:separator/>
      </w:r>
    </w:p>
  </w:footnote>
  <w:footnote w:type="continuationSeparator" w:id="0">
    <w:p w14:paraId="150CDF41" w14:textId="77777777" w:rsidR="00C16A0E" w:rsidRDefault="00C16A0E" w:rsidP="00F737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C3E2C"/>
    <w:multiLevelType w:val="hybridMultilevel"/>
    <w:tmpl w:val="CFE6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338BA"/>
    <w:multiLevelType w:val="hybridMultilevel"/>
    <w:tmpl w:val="D308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F4C43"/>
    <w:multiLevelType w:val="hybridMultilevel"/>
    <w:tmpl w:val="E01AD4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38464A"/>
    <w:multiLevelType w:val="hybridMultilevel"/>
    <w:tmpl w:val="A06E0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982A1D"/>
    <w:multiLevelType w:val="hybridMultilevel"/>
    <w:tmpl w:val="A2763A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TcyMTEwtrQwMTRW0lEKTi0uzszPAykwrQUAxE4nniwAAAA="/>
  </w:docVars>
  <w:rsids>
    <w:rsidRoot w:val="00FC194E"/>
    <w:rsid w:val="00004AB5"/>
    <w:rsid w:val="00005916"/>
    <w:rsid w:val="00006110"/>
    <w:rsid w:val="00006353"/>
    <w:rsid w:val="00010883"/>
    <w:rsid w:val="00026DF4"/>
    <w:rsid w:val="00032361"/>
    <w:rsid w:val="00033694"/>
    <w:rsid w:val="000641F6"/>
    <w:rsid w:val="00071508"/>
    <w:rsid w:val="00073599"/>
    <w:rsid w:val="00074B5D"/>
    <w:rsid w:val="0007701F"/>
    <w:rsid w:val="00080D76"/>
    <w:rsid w:val="000A124D"/>
    <w:rsid w:val="000C7601"/>
    <w:rsid w:val="000C7793"/>
    <w:rsid w:val="000F0230"/>
    <w:rsid w:val="000F1902"/>
    <w:rsid w:val="000F25FD"/>
    <w:rsid w:val="00101B26"/>
    <w:rsid w:val="00107C2D"/>
    <w:rsid w:val="0011093A"/>
    <w:rsid w:val="00111927"/>
    <w:rsid w:val="00120002"/>
    <w:rsid w:val="0013630E"/>
    <w:rsid w:val="00140E46"/>
    <w:rsid w:val="001442B3"/>
    <w:rsid w:val="00144D1E"/>
    <w:rsid w:val="001502A3"/>
    <w:rsid w:val="00155C99"/>
    <w:rsid w:val="0015674C"/>
    <w:rsid w:val="00175959"/>
    <w:rsid w:val="001762A2"/>
    <w:rsid w:val="00176FDE"/>
    <w:rsid w:val="00180D9F"/>
    <w:rsid w:val="00183324"/>
    <w:rsid w:val="00186EC9"/>
    <w:rsid w:val="00191CAE"/>
    <w:rsid w:val="001A4E23"/>
    <w:rsid w:val="001C2196"/>
    <w:rsid w:val="001C60BE"/>
    <w:rsid w:val="001C7DC7"/>
    <w:rsid w:val="001D454E"/>
    <w:rsid w:val="001E0C0C"/>
    <w:rsid w:val="001E0F5E"/>
    <w:rsid w:val="001E1BAE"/>
    <w:rsid w:val="001E22F2"/>
    <w:rsid w:val="00205FAA"/>
    <w:rsid w:val="00216C27"/>
    <w:rsid w:val="00237F05"/>
    <w:rsid w:val="00240DC8"/>
    <w:rsid w:val="002441EF"/>
    <w:rsid w:val="00245F27"/>
    <w:rsid w:val="002526D6"/>
    <w:rsid w:val="00256942"/>
    <w:rsid w:val="002601A9"/>
    <w:rsid w:val="00262754"/>
    <w:rsid w:val="00281066"/>
    <w:rsid w:val="00290A27"/>
    <w:rsid w:val="00294C1B"/>
    <w:rsid w:val="002B14A4"/>
    <w:rsid w:val="002B1A3D"/>
    <w:rsid w:val="002B7528"/>
    <w:rsid w:val="002C124C"/>
    <w:rsid w:val="002C4A6C"/>
    <w:rsid w:val="002C66CA"/>
    <w:rsid w:val="002E15FE"/>
    <w:rsid w:val="002E7831"/>
    <w:rsid w:val="0030177E"/>
    <w:rsid w:val="00303BA4"/>
    <w:rsid w:val="00320F7F"/>
    <w:rsid w:val="00323302"/>
    <w:rsid w:val="00323B50"/>
    <w:rsid w:val="00342291"/>
    <w:rsid w:val="00342691"/>
    <w:rsid w:val="003427DB"/>
    <w:rsid w:val="00347FF5"/>
    <w:rsid w:val="00350D42"/>
    <w:rsid w:val="003572F1"/>
    <w:rsid w:val="00361531"/>
    <w:rsid w:val="003856E0"/>
    <w:rsid w:val="003929B2"/>
    <w:rsid w:val="00395D46"/>
    <w:rsid w:val="003A2EAE"/>
    <w:rsid w:val="003B069D"/>
    <w:rsid w:val="003B1854"/>
    <w:rsid w:val="003B7A6D"/>
    <w:rsid w:val="003E079D"/>
    <w:rsid w:val="003E3932"/>
    <w:rsid w:val="003E6FB2"/>
    <w:rsid w:val="003F1609"/>
    <w:rsid w:val="003F478F"/>
    <w:rsid w:val="003F715D"/>
    <w:rsid w:val="00416750"/>
    <w:rsid w:val="00417142"/>
    <w:rsid w:val="004204EC"/>
    <w:rsid w:val="004218F0"/>
    <w:rsid w:val="0042417C"/>
    <w:rsid w:val="0043193D"/>
    <w:rsid w:val="004572E0"/>
    <w:rsid w:val="00464A38"/>
    <w:rsid w:val="00474366"/>
    <w:rsid w:val="00475718"/>
    <w:rsid w:val="00485980"/>
    <w:rsid w:val="0049265B"/>
    <w:rsid w:val="00492E52"/>
    <w:rsid w:val="004A2E60"/>
    <w:rsid w:val="004A73D5"/>
    <w:rsid w:val="004B0691"/>
    <w:rsid w:val="004B3328"/>
    <w:rsid w:val="004C6691"/>
    <w:rsid w:val="004C7FF1"/>
    <w:rsid w:val="004D3FC9"/>
    <w:rsid w:val="004F711E"/>
    <w:rsid w:val="005002E1"/>
    <w:rsid w:val="0052391B"/>
    <w:rsid w:val="00530EE7"/>
    <w:rsid w:val="005316FC"/>
    <w:rsid w:val="00560C0A"/>
    <w:rsid w:val="005660D6"/>
    <w:rsid w:val="005723E9"/>
    <w:rsid w:val="005862FA"/>
    <w:rsid w:val="00586EFA"/>
    <w:rsid w:val="00586F51"/>
    <w:rsid w:val="005C2C73"/>
    <w:rsid w:val="005D3D60"/>
    <w:rsid w:val="005D6474"/>
    <w:rsid w:val="005E4EAE"/>
    <w:rsid w:val="006006CE"/>
    <w:rsid w:val="00607A06"/>
    <w:rsid w:val="00616808"/>
    <w:rsid w:val="00630878"/>
    <w:rsid w:val="00630BA8"/>
    <w:rsid w:val="006372C0"/>
    <w:rsid w:val="00640B3F"/>
    <w:rsid w:val="00645D29"/>
    <w:rsid w:val="00652786"/>
    <w:rsid w:val="00656F41"/>
    <w:rsid w:val="00665423"/>
    <w:rsid w:val="006A08F6"/>
    <w:rsid w:val="006B0729"/>
    <w:rsid w:val="006B0BDB"/>
    <w:rsid w:val="006C354A"/>
    <w:rsid w:val="006D7556"/>
    <w:rsid w:val="006D7ECA"/>
    <w:rsid w:val="006F69BA"/>
    <w:rsid w:val="0073584D"/>
    <w:rsid w:val="0074188C"/>
    <w:rsid w:val="00744FC2"/>
    <w:rsid w:val="00752952"/>
    <w:rsid w:val="00756E04"/>
    <w:rsid w:val="007578E7"/>
    <w:rsid w:val="007604A2"/>
    <w:rsid w:val="007616E4"/>
    <w:rsid w:val="00771C64"/>
    <w:rsid w:val="00782664"/>
    <w:rsid w:val="007844CB"/>
    <w:rsid w:val="00786777"/>
    <w:rsid w:val="007A2583"/>
    <w:rsid w:val="007A5D4C"/>
    <w:rsid w:val="007B6920"/>
    <w:rsid w:val="007C0FDA"/>
    <w:rsid w:val="007C2296"/>
    <w:rsid w:val="007D648C"/>
    <w:rsid w:val="007D693E"/>
    <w:rsid w:val="007E474D"/>
    <w:rsid w:val="007F527D"/>
    <w:rsid w:val="007F5FC7"/>
    <w:rsid w:val="0081070D"/>
    <w:rsid w:val="00810976"/>
    <w:rsid w:val="00831071"/>
    <w:rsid w:val="00832331"/>
    <w:rsid w:val="008667B5"/>
    <w:rsid w:val="008674E4"/>
    <w:rsid w:val="00867B59"/>
    <w:rsid w:val="00873926"/>
    <w:rsid w:val="008858B1"/>
    <w:rsid w:val="0088644D"/>
    <w:rsid w:val="008968DC"/>
    <w:rsid w:val="008A5520"/>
    <w:rsid w:val="008B07C7"/>
    <w:rsid w:val="008C49E4"/>
    <w:rsid w:val="008E1640"/>
    <w:rsid w:val="008E4611"/>
    <w:rsid w:val="00917478"/>
    <w:rsid w:val="009210A4"/>
    <w:rsid w:val="00931F97"/>
    <w:rsid w:val="00936964"/>
    <w:rsid w:val="00944C57"/>
    <w:rsid w:val="00946DFD"/>
    <w:rsid w:val="009570CE"/>
    <w:rsid w:val="00957377"/>
    <w:rsid w:val="00962225"/>
    <w:rsid w:val="00963550"/>
    <w:rsid w:val="00976E29"/>
    <w:rsid w:val="00997594"/>
    <w:rsid w:val="009A056B"/>
    <w:rsid w:val="009A0636"/>
    <w:rsid w:val="009A4AD0"/>
    <w:rsid w:val="009A599A"/>
    <w:rsid w:val="009B1816"/>
    <w:rsid w:val="009B5973"/>
    <w:rsid w:val="009C3BEB"/>
    <w:rsid w:val="009D532F"/>
    <w:rsid w:val="009E22D4"/>
    <w:rsid w:val="009E310F"/>
    <w:rsid w:val="009E7480"/>
    <w:rsid w:val="00A107D3"/>
    <w:rsid w:val="00A14D08"/>
    <w:rsid w:val="00A220DD"/>
    <w:rsid w:val="00A365C9"/>
    <w:rsid w:val="00A37256"/>
    <w:rsid w:val="00A5104F"/>
    <w:rsid w:val="00A5471A"/>
    <w:rsid w:val="00A64550"/>
    <w:rsid w:val="00A64B1D"/>
    <w:rsid w:val="00A73AE0"/>
    <w:rsid w:val="00A939E6"/>
    <w:rsid w:val="00AB2678"/>
    <w:rsid w:val="00AE671C"/>
    <w:rsid w:val="00B00AC6"/>
    <w:rsid w:val="00B0337A"/>
    <w:rsid w:val="00B112F1"/>
    <w:rsid w:val="00B17030"/>
    <w:rsid w:val="00B17588"/>
    <w:rsid w:val="00B20053"/>
    <w:rsid w:val="00B24794"/>
    <w:rsid w:val="00B26039"/>
    <w:rsid w:val="00B31C2E"/>
    <w:rsid w:val="00B53F63"/>
    <w:rsid w:val="00B73739"/>
    <w:rsid w:val="00B82F6A"/>
    <w:rsid w:val="00B8454F"/>
    <w:rsid w:val="00B96730"/>
    <w:rsid w:val="00BC13E4"/>
    <w:rsid w:val="00BC3CF9"/>
    <w:rsid w:val="00BC5F9D"/>
    <w:rsid w:val="00BD0D5D"/>
    <w:rsid w:val="00BE03EC"/>
    <w:rsid w:val="00BE3698"/>
    <w:rsid w:val="00BE532A"/>
    <w:rsid w:val="00C03426"/>
    <w:rsid w:val="00C05800"/>
    <w:rsid w:val="00C108FF"/>
    <w:rsid w:val="00C16A0E"/>
    <w:rsid w:val="00C17A09"/>
    <w:rsid w:val="00C41247"/>
    <w:rsid w:val="00C45487"/>
    <w:rsid w:val="00C523B9"/>
    <w:rsid w:val="00C725BA"/>
    <w:rsid w:val="00C7487D"/>
    <w:rsid w:val="00C769F3"/>
    <w:rsid w:val="00C82C22"/>
    <w:rsid w:val="00C83EA8"/>
    <w:rsid w:val="00C92BD6"/>
    <w:rsid w:val="00CA108D"/>
    <w:rsid w:val="00CA2107"/>
    <w:rsid w:val="00CC24D6"/>
    <w:rsid w:val="00CD2C2F"/>
    <w:rsid w:val="00CD3EDA"/>
    <w:rsid w:val="00CD40F3"/>
    <w:rsid w:val="00CD782E"/>
    <w:rsid w:val="00CE488E"/>
    <w:rsid w:val="00CF01BD"/>
    <w:rsid w:val="00D06655"/>
    <w:rsid w:val="00D10D08"/>
    <w:rsid w:val="00D20635"/>
    <w:rsid w:val="00D26908"/>
    <w:rsid w:val="00D275DA"/>
    <w:rsid w:val="00D27639"/>
    <w:rsid w:val="00D31D0F"/>
    <w:rsid w:val="00D31EAA"/>
    <w:rsid w:val="00D327E7"/>
    <w:rsid w:val="00D3712D"/>
    <w:rsid w:val="00D37DC6"/>
    <w:rsid w:val="00D41083"/>
    <w:rsid w:val="00D42E07"/>
    <w:rsid w:val="00D67C5B"/>
    <w:rsid w:val="00D67E30"/>
    <w:rsid w:val="00D74C48"/>
    <w:rsid w:val="00D807C2"/>
    <w:rsid w:val="00D837EC"/>
    <w:rsid w:val="00D87980"/>
    <w:rsid w:val="00D912FF"/>
    <w:rsid w:val="00D92D09"/>
    <w:rsid w:val="00DA0C2F"/>
    <w:rsid w:val="00DA4092"/>
    <w:rsid w:val="00DA7ED2"/>
    <w:rsid w:val="00DB096B"/>
    <w:rsid w:val="00DB690A"/>
    <w:rsid w:val="00DB7F02"/>
    <w:rsid w:val="00DC0DA0"/>
    <w:rsid w:val="00DC2E81"/>
    <w:rsid w:val="00DC390B"/>
    <w:rsid w:val="00DC6257"/>
    <w:rsid w:val="00DC6844"/>
    <w:rsid w:val="00DD362D"/>
    <w:rsid w:val="00DE0C00"/>
    <w:rsid w:val="00DE6444"/>
    <w:rsid w:val="00DE7D1F"/>
    <w:rsid w:val="00DF60A2"/>
    <w:rsid w:val="00E02D34"/>
    <w:rsid w:val="00E14612"/>
    <w:rsid w:val="00E21500"/>
    <w:rsid w:val="00E30554"/>
    <w:rsid w:val="00E30C27"/>
    <w:rsid w:val="00E3557B"/>
    <w:rsid w:val="00E3696D"/>
    <w:rsid w:val="00E62789"/>
    <w:rsid w:val="00E62CA0"/>
    <w:rsid w:val="00E631D2"/>
    <w:rsid w:val="00E65D33"/>
    <w:rsid w:val="00E711BA"/>
    <w:rsid w:val="00E73234"/>
    <w:rsid w:val="00E74919"/>
    <w:rsid w:val="00E83FBD"/>
    <w:rsid w:val="00EA020C"/>
    <w:rsid w:val="00EB2461"/>
    <w:rsid w:val="00ED346D"/>
    <w:rsid w:val="00ED776E"/>
    <w:rsid w:val="00EE373E"/>
    <w:rsid w:val="00EE4ECC"/>
    <w:rsid w:val="00EF1A23"/>
    <w:rsid w:val="00F135FC"/>
    <w:rsid w:val="00F13A53"/>
    <w:rsid w:val="00F20A55"/>
    <w:rsid w:val="00F213C3"/>
    <w:rsid w:val="00F33844"/>
    <w:rsid w:val="00F34D44"/>
    <w:rsid w:val="00F36A59"/>
    <w:rsid w:val="00F5656F"/>
    <w:rsid w:val="00F7020C"/>
    <w:rsid w:val="00F70CEA"/>
    <w:rsid w:val="00F737D8"/>
    <w:rsid w:val="00F97983"/>
    <w:rsid w:val="00FA1292"/>
    <w:rsid w:val="00FA1AA8"/>
    <w:rsid w:val="00FA5C08"/>
    <w:rsid w:val="00FC0CAB"/>
    <w:rsid w:val="00FC194E"/>
    <w:rsid w:val="00FC7B5E"/>
    <w:rsid w:val="00FD1B43"/>
    <w:rsid w:val="00FD44B5"/>
    <w:rsid w:val="00FD757D"/>
    <w:rsid w:val="00FE00D8"/>
    <w:rsid w:val="00FF169C"/>
    <w:rsid w:val="00FF1BAE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8DAEE"/>
  <w15:chartTrackingRefBased/>
  <w15:docId w15:val="{76CA82B3-F136-430D-B112-E51605DC1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61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7D8"/>
  </w:style>
  <w:style w:type="paragraph" w:styleId="Footer">
    <w:name w:val="footer"/>
    <w:basedOn w:val="Normal"/>
    <w:link w:val="Foot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7D8"/>
  </w:style>
  <w:style w:type="table" w:styleId="TableGrid">
    <w:name w:val="Table Grid"/>
    <w:basedOn w:val="TableNormal"/>
    <w:uiPriority w:val="39"/>
    <w:rsid w:val="00D27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F1B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BAE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F1B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qFormat/>
    <w:rsid w:val="0042417C"/>
    <w:pPr>
      <w:spacing w:after="0" w:line="240" w:lineRule="auto"/>
      <w:jc w:val="center"/>
    </w:pPr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TitleChar">
    <w:name w:val="Title Char"/>
    <w:basedOn w:val="DefaultParagraphFont"/>
    <w:link w:val="Title"/>
    <w:rsid w:val="0042417C"/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061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6110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C12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124C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E83F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E4EAE"/>
    <w:pPr>
      <w:spacing w:after="200" w:line="240" w:lineRule="auto"/>
    </w:pPr>
    <w:rPr>
      <w:rFonts w:ascii="Arial" w:hAnsi="Arial" w:cs="Arial"/>
      <w:b/>
      <w:bCs/>
      <w:color w:val="4472C4" w:themeColor="accent1"/>
      <w:sz w:val="18"/>
      <w:szCs w:val="1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yperlink" Target="https://esipfed.github.io/Geoweaver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github.com/ESIPFed/Geoweav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footer" Target="footer3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6F9B7B-1503-4991-98F1-0BBF154AF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325</cp:revision>
  <dcterms:created xsi:type="dcterms:W3CDTF">2018-08-28T19:14:00Z</dcterms:created>
  <dcterms:modified xsi:type="dcterms:W3CDTF">2018-10-31T21:56:00Z</dcterms:modified>
</cp:coreProperties>
</file>